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C0F82E" w14:textId="52745E50" w:rsidR="00A609F2" w:rsidRPr="00503348" w:rsidRDefault="00996FA2" w:rsidP="00503348">
      <w:pPr>
        <w:pStyle w:val="ListParagraph"/>
        <w:numPr>
          <w:ilvl w:val="1"/>
          <w:numId w:val="4"/>
        </w:numPr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  <w:r w:rsidRPr="00503348">
        <w:rPr>
          <w:rFonts w:ascii="Arial" w:hAnsi="Arial" w:cs="Arial"/>
          <w:color w:val="1F1F1F"/>
          <w:sz w:val="30"/>
          <w:szCs w:val="30"/>
          <w:shd w:val="clear" w:color="auto" w:fill="FFFFFF"/>
        </w:rPr>
        <w:t>ESP32</w:t>
      </w:r>
    </w:p>
    <w:p w14:paraId="6FBD2A86" w14:textId="77777777" w:rsidR="001828A9" w:rsidRDefault="00996FA2" w:rsidP="00996FA2">
      <w:pPr>
        <w:jc w:val="both"/>
        <w:rPr>
          <w:noProof/>
        </w:rPr>
      </w:pPr>
      <w:r w:rsidRPr="00996FA2">
        <w:t>The ESP32</w:t>
      </w:r>
      <w:r w:rsidRPr="00996FA2">
        <w:t xml:space="preserve"> </w:t>
      </w:r>
      <w:r>
        <w:t>(</w:t>
      </w:r>
      <w:r w:rsidRPr="00996FA2">
        <w:t>ESP-WROOM-32</w:t>
      </w:r>
      <w:r>
        <w:t>)</w:t>
      </w:r>
      <w:r w:rsidRPr="00996FA2">
        <w:t xml:space="preserve"> module is based on the ESP32 SoC (System on Chip) by Espressif Systems. The ESP32 is powered by a dual-core 32-bit Xtensa LX6 microprocessor, which can run at a clock frequency of up to 240 MHz. It also includes a range of peripherals and features such as Wi-Fi, Bluetooth (both Classic and BLE), GPIO, ADCs, DACs, and various communication interfaces like SPI, I2C, UART, and more.</w:t>
      </w:r>
      <w:r w:rsidR="001828A9" w:rsidRPr="001828A9">
        <w:rPr>
          <w:noProof/>
        </w:rPr>
        <w:t xml:space="preserve"> </w:t>
      </w:r>
    </w:p>
    <w:p w14:paraId="36F89366" w14:textId="471541D4" w:rsidR="001828A9" w:rsidRDefault="001828A9" w:rsidP="00996FA2">
      <w:pPr>
        <w:jc w:val="both"/>
      </w:pPr>
      <w:r>
        <w:rPr>
          <w:noProof/>
        </w:rPr>
        <w:drawing>
          <wp:inline distT="0" distB="0" distL="0" distR="0" wp14:anchorId="135A18DA" wp14:editId="027830C0">
            <wp:extent cx="5885381" cy="5562600"/>
            <wp:effectExtent l="0" t="0" r="1270" b="0"/>
            <wp:docPr id="2185091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417" cy="55739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D42AED" w14:textId="46746CDF" w:rsidR="00996FA2" w:rsidRDefault="00996FA2" w:rsidP="00996FA2">
      <w:pPr>
        <w:jc w:val="center"/>
      </w:pPr>
      <w:r>
        <w:rPr>
          <w:noProof/>
        </w:rPr>
        <w:lastRenderedPageBreak/>
        <w:drawing>
          <wp:inline distT="0" distB="0" distL="0" distR="0" wp14:anchorId="29BF8E23" wp14:editId="0A1A0003">
            <wp:extent cx="5534025" cy="2815134"/>
            <wp:effectExtent l="0" t="0" r="0" b="4445"/>
            <wp:docPr id="6507625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5848" cy="28211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91ED2D" w14:textId="2ADC8444" w:rsidR="00996FA2" w:rsidRDefault="00996FA2" w:rsidP="00996FA2">
      <w:pPr>
        <w:jc w:val="center"/>
      </w:pPr>
      <w:r>
        <w:rPr>
          <w:noProof/>
        </w:rPr>
        <w:drawing>
          <wp:inline distT="0" distB="0" distL="0" distR="0" wp14:anchorId="67AD2BD7" wp14:editId="5A45F5A2">
            <wp:extent cx="5505450" cy="4629583"/>
            <wp:effectExtent l="0" t="0" r="0" b="0"/>
            <wp:docPr id="19718785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665" cy="46331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78FD07" w14:textId="77777777" w:rsidR="00996FA2" w:rsidRDefault="00996FA2" w:rsidP="00996FA2">
      <w:pPr>
        <w:jc w:val="center"/>
      </w:pPr>
    </w:p>
    <w:p w14:paraId="109AC48C" w14:textId="77777777" w:rsidR="00C31E18" w:rsidRDefault="00C31E18" w:rsidP="00996FA2">
      <w:pPr>
        <w:jc w:val="center"/>
      </w:pPr>
    </w:p>
    <w:p w14:paraId="7D8758BD" w14:textId="77777777" w:rsidR="00C31E18" w:rsidRDefault="00C31E18" w:rsidP="00996FA2">
      <w:pPr>
        <w:jc w:val="center"/>
      </w:pPr>
    </w:p>
    <w:p w14:paraId="3F7907F2" w14:textId="77777777" w:rsidR="00C31E18" w:rsidRDefault="00C31E18" w:rsidP="00996FA2">
      <w:pPr>
        <w:jc w:val="center"/>
      </w:pPr>
    </w:p>
    <w:p w14:paraId="2E4D33A0" w14:textId="77777777" w:rsidR="00C31E18" w:rsidRDefault="00C31E18" w:rsidP="00996FA2">
      <w:pPr>
        <w:jc w:val="center"/>
      </w:pPr>
    </w:p>
    <w:p w14:paraId="06BB6E95" w14:textId="0B378678" w:rsidR="00996FA2" w:rsidRPr="001828A9" w:rsidRDefault="001828A9" w:rsidP="00996FA2">
      <w:pPr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  <w:r>
        <w:rPr>
          <w:rFonts w:ascii="Arial" w:hAnsi="Arial" w:cs="Arial"/>
          <w:color w:val="1F1F1F"/>
          <w:sz w:val="30"/>
          <w:szCs w:val="30"/>
          <w:shd w:val="clear" w:color="auto" w:fill="FFFFFF"/>
        </w:rPr>
        <w:t xml:space="preserve">1-2- </w:t>
      </w:r>
      <w:r w:rsidRPr="001828A9">
        <w:rPr>
          <w:rFonts w:ascii="Arial" w:hAnsi="Arial" w:cs="Arial"/>
          <w:color w:val="1F1F1F"/>
          <w:sz w:val="30"/>
          <w:szCs w:val="30"/>
          <w:shd w:val="clear" w:color="auto" w:fill="FFFFFF"/>
        </w:rPr>
        <w:t>Programming Examples using ESP32 Dev Module</w:t>
      </w:r>
    </w:p>
    <w:p w14:paraId="01D5A64F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yellow"/>
          <w14:ligatures w14:val="none"/>
        </w:rPr>
        <w:t>#</w:t>
      </w:r>
      <w:r w:rsidRPr="00996FA2">
        <w:rPr>
          <w:rFonts w:ascii="Consolas" w:eastAsia="Times New Roman" w:hAnsi="Consolas" w:cs="Times New Roman"/>
          <w:b/>
          <w:bCs/>
          <w:i/>
          <w:iCs/>
          <w:kern w:val="0"/>
          <w:sz w:val="24"/>
          <w:szCs w:val="24"/>
          <w:highlight w:val="yellow"/>
          <w14:ligatures w14:val="none"/>
        </w:rPr>
        <w:t>include</w:t>
      </w:r>
      <w:r w:rsidRPr="00996FA2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yellow"/>
          <w14:ligatures w14:val="none"/>
        </w:rPr>
        <w:t xml:space="preserve"> "esp_system.h"</w:t>
      </w:r>
    </w:p>
    <w:p w14:paraId="7C59E416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yellow"/>
          <w14:ligatures w14:val="none"/>
        </w:rPr>
        <w:t>#</w:t>
      </w:r>
      <w:r w:rsidRPr="00996FA2">
        <w:rPr>
          <w:rFonts w:ascii="Consolas" w:eastAsia="Times New Roman" w:hAnsi="Consolas" w:cs="Times New Roman"/>
          <w:b/>
          <w:bCs/>
          <w:i/>
          <w:iCs/>
          <w:kern w:val="0"/>
          <w:sz w:val="24"/>
          <w:szCs w:val="24"/>
          <w:highlight w:val="yellow"/>
          <w14:ligatures w14:val="none"/>
        </w:rPr>
        <w:t>include</w:t>
      </w:r>
      <w:r w:rsidRPr="00996FA2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yellow"/>
          <w14:ligatures w14:val="none"/>
        </w:rPr>
        <w:t xml:space="preserve"> "esp_spi_flash.h"</w:t>
      </w:r>
    </w:p>
    <w:p w14:paraId="1F901376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</w:p>
    <w:p w14:paraId="75475CD2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14:ligatures w14:val="none"/>
        </w:rPr>
        <w:t xml:space="preserve">void </w:t>
      </w:r>
      <w:r w:rsidRPr="00996FA2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yellow"/>
          <w14:ligatures w14:val="none"/>
        </w:rPr>
        <w:t>setup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14:ligatures w14:val="none"/>
        </w:rPr>
        <w:t>()</w:t>
      </w:r>
    </w:p>
    <w:p w14:paraId="4DC0E504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{</w:t>
      </w:r>
    </w:p>
    <w:p w14:paraId="7C1EA6B0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Serial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.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begin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(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9600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);</w:t>
      </w:r>
    </w:p>
    <w:p w14:paraId="3EED9EC8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yellow"/>
          <w14:ligatures w14:val="none"/>
        </w:rPr>
        <w:t>while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(!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Serial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)</w:t>
      </w:r>
    </w:p>
    <w:p w14:paraId="3CF1276A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{</w:t>
      </w:r>
    </w:p>
    <w:p w14:paraId="0A81CF4C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  ;</w:t>
      </w:r>
    </w:p>
    <w:p w14:paraId="30FA5C85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}</w:t>
      </w:r>
    </w:p>
    <w:p w14:paraId="0FBC1FDA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Serial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.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println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();</w:t>
      </w:r>
    </w:p>
    <w:p w14:paraId="3F1EB740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esp_chip_info_t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chip_info;</w:t>
      </w:r>
    </w:p>
    <w:p w14:paraId="1868EFEA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esp_chip_info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(&amp;chip_info); </w:t>
      </w:r>
      <w:r w:rsidRPr="00996FA2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yellow"/>
          <w14:ligatures w14:val="none"/>
        </w:rPr>
        <w:t>//gives: chip_info.model = 1, chip_info.revision = 3</w:t>
      </w:r>
    </w:p>
    <w:p w14:paraId="0CC8996F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uint32_t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flashSize =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spi_flash_get_chip_size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();</w:t>
      </w:r>
    </w:p>
    <w:p w14:paraId="06B2FE5C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Serial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.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print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(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"Off-chip Flash Memory Size: "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);</w:t>
      </w:r>
    </w:p>
    <w:p w14:paraId="1BD4CA65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 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Serial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.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print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(flashSize/(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1024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*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1024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 xml:space="preserve">)); 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Serial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.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println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(</w:t>
      </w:r>
      <w:r w:rsidRPr="00996FA2">
        <w:rPr>
          <w:rFonts w:ascii="Consolas" w:eastAsia="Times New Roman" w:hAnsi="Consolas" w:cs="Times New Roman"/>
          <w:kern w:val="0"/>
          <w:sz w:val="24"/>
          <w:szCs w:val="24"/>
          <w:highlight w:val="yellow"/>
          <w14:ligatures w14:val="none"/>
        </w:rPr>
        <w:t>" MB"</w:t>
      </w: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);</w:t>
      </w:r>
    </w:p>
    <w:p w14:paraId="4D65364B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  <w:r w:rsidRPr="00996FA2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}</w:t>
      </w:r>
    </w:p>
    <w:p w14:paraId="3EE0BE87" w14:textId="77777777" w:rsidR="00996FA2" w:rsidRPr="00996FA2" w:rsidRDefault="00996FA2" w:rsidP="00996FA2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</w:pPr>
    </w:p>
    <w:p w14:paraId="6B0C9C40" w14:textId="4EFA0E5E" w:rsidR="00996FA2" w:rsidRDefault="00996FA2" w:rsidP="00996FA2">
      <w:pPr>
        <w:rPr>
          <w:rFonts w:ascii="Consolas" w:eastAsia="Times New Roman" w:hAnsi="Consolas" w:cs="Times New Roman"/>
          <w:color w:val="434343"/>
          <w:kern w:val="0"/>
          <w:sz w:val="24"/>
          <w:szCs w:val="24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14:ligatures w14:val="none"/>
        </w:rPr>
        <w:t xml:space="preserve">void </w:t>
      </w:r>
      <w:r w:rsidRPr="001828A9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yellow"/>
          <w14:ligatures w14:val="none"/>
        </w:rPr>
        <w:t>loop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14:ligatures w14:val="none"/>
        </w:rPr>
        <w:t xml:space="preserve">() 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yellow"/>
          <w:shd w:val="clear" w:color="auto" w:fill="F9F9F9"/>
          <w14:ligatures w14:val="none"/>
        </w:rPr>
        <w:t>{}</w:t>
      </w:r>
    </w:p>
    <w:p w14:paraId="6845C8E8" w14:textId="77777777" w:rsidR="001828A9" w:rsidRDefault="001828A9" w:rsidP="00996FA2">
      <w:pPr>
        <w:rPr>
          <w:rFonts w:ascii="Consolas" w:eastAsia="Times New Roman" w:hAnsi="Consolas" w:cs="Times New Roman"/>
          <w:color w:val="434343"/>
          <w:kern w:val="0"/>
          <w:sz w:val="24"/>
          <w:szCs w:val="24"/>
          <w:shd w:val="clear" w:color="auto" w:fill="F9F9F9"/>
          <w14:ligatures w14:val="none"/>
        </w:rPr>
      </w:pPr>
    </w:p>
    <w:p w14:paraId="6E4169F5" w14:textId="091FD0C9" w:rsidR="001828A9" w:rsidRPr="001828A9" w:rsidRDefault="001828A9" w:rsidP="00996FA2">
      <w:pPr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  <w:r w:rsidRPr="001828A9">
        <w:rPr>
          <w:rFonts w:ascii="Arial" w:hAnsi="Arial" w:cs="Arial"/>
          <w:color w:val="1F1F1F"/>
          <w:sz w:val="30"/>
          <w:szCs w:val="30"/>
          <w:shd w:val="clear" w:color="auto" w:fill="FFFFFF"/>
        </w:rPr>
        <w:t xml:space="preserve">1-3- </w:t>
      </w:r>
      <w:r w:rsidRPr="001828A9">
        <w:rPr>
          <w:rFonts w:ascii="Arial" w:hAnsi="Arial" w:cs="Arial"/>
          <w:color w:val="1F1F1F"/>
          <w:sz w:val="30"/>
          <w:szCs w:val="30"/>
          <w:shd w:val="clear" w:color="auto" w:fill="FFFFFF"/>
        </w:rPr>
        <w:t>Concurrent (independent) Blinking of Three LEDs</w:t>
      </w:r>
      <w:r w:rsidRPr="001828A9">
        <w:rPr>
          <w:rFonts w:ascii="Arial" w:hAnsi="Arial" w:cs="Arial"/>
          <w:color w:val="1F1F1F"/>
          <w:sz w:val="30"/>
          <w:szCs w:val="30"/>
          <w:shd w:val="clear" w:color="auto" w:fill="FFFFFF"/>
        </w:rPr>
        <w:t xml:space="preserve"> - </w:t>
      </w:r>
      <w:r w:rsidRPr="001828A9">
        <w:rPr>
          <w:rFonts w:ascii="Arial" w:hAnsi="Arial" w:cs="Arial"/>
          <w:color w:val="1F1F1F"/>
          <w:sz w:val="30"/>
          <w:szCs w:val="30"/>
          <w:shd w:val="clear" w:color="auto" w:fill="FFFFFF"/>
        </w:rPr>
        <w:t>FreeRTOS</w:t>
      </w:r>
      <w:r w:rsidRPr="001828A9">
        <w:rPr>
          <w:rFonts w:ascii="Arial" w:hAnsi="Arial" w:cs="Arial"/>
          <w:color w:val="1F1F1F"/>
          <w:sz w:val="30"/>
          <w:szCs w:val="30"/>
          <w:shd w:val="clear" w:color="auto" w:fill="FFFFFF"/>
        </w:rPr>
        <w:t>-</w:t>
      </w:r>
    </w:p>
    <w:p w14:paraId="5BE1A738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//function declarations</w:t>
      </w:r>
    </w:p>
    <w:p w14:paraId="7AD90581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TaskHandle_t  Task10Handle;</w:t>
      </w:r>
    </w:p>
    <w:p w14:paraId="72B510D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TaskHandle_t  Task11Handle;</w:t>
      </w:r>
    </w:p>
    <w:p w14:paraId="2754B073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</w:p>
    <w:p w14:paraId="7701EE3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//GPIO definitions</w:t>
      </w:r>
    </w:p>
    <w:p w14:paraId="201D786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#</w:t>
      </w:r>
      <w:r w:rsidRPr="001828A9">
        <w:rPr>
          <w:rFonts w:ascii="Consolas" w:eastAsia="Times New Roman" w:hAnsi="Consolas" w:cs="Times New Roman"/>
          <w:b/>
          <w:bCs/>
          <w:i/>
          <w:iCs/>
          <w:kern w:val="0"/>
          <w:sz w:val="24"/>
          <w:szCs w:val="24"/>
          <w:highlight w:val="cyan"/>
          <w14:ligatures w14:val="none"/>
        </w:rPr>
        <w:t>define</w:t>
      </w: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 xml:space="preserve"> LED   2</w:t>
      </w:r>
    </w:p>
    <w:p w14:paraId="25A18E32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#</w:t>
      </w:r>
      <w:r w:rsidRPr="001828A9">
        <w:rPr>
          <w:rFonts w:ascii="Consolas" w:eastAsia="Times New Roman" w:hAnsi="Consolas" w:cs="Times New Roman"/>
          <w:b/>
          <w:bCs/>
          <w:i/>
          <w:iCs/>
          <w:kern w:val="0"/>
          <w:sz w:val="24"/>
          <w:szCs w:val="24"/>
          <w:highlight w:val="cyan"/>
          <w14:ligatures w14:val="none"/>
        </w:rPr>
        <w:t>define</w:t>
      </w: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 xml:space="preserve"> LED10 21</w:t>
      </w:r>
    </w:p>
    <w:p w14:paraId="41D8C82A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#</w:t>
      </w:r>
      <w:r w:rsidRPr="001828A9">
        <w:rPr>
          <w:rFonts w:ascii="Consolas" w:eastAsia="Times New Roman" w:hAnsi="Consolas" w:cs="Times New Roman"/>
          <w:b/>
          <w:bCs/>
          <w:i/>
          <w:iCs/>
          <w:kern w:val="0"/>
          <w:sz w:val="24"/>
          <w:szCs w:val="24"/>
          <w:highlight w:val="cyan"/>
          <w14:ligatures w14:val="none"/>
        </w:rPr>
        <w:t>define</w:t>
      </w: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 xml:space="preserve"> LED11 22</w:t>
      </w:r>
    </w:p>
    <w:p w14:paraId="3483CF59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</w:p>
    <w:p w14:paraId="3FB645E0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//task creation using FreeRTOS.h Librray functions</w:t>
      </w:r>
    </w:p>
    <w:p w14:paraId="4EA37339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 xml:space="preserve">void </w:t>
      </w:r>
      <w:r w:rsidRPr="001828A9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cyan"/>
          <w14:ligatures w14:val="none"/>
        </w:rPr>
        <w:t>setup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>()</w:t>
      </w:r>
    </w:p>
    <w:p w14:paraId="6F882B2B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{</w:t>
      </w:r>
    </w:p>
    <w:p w14:paraId="55ED0C2D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Serial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.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begin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(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960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01F9086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pinMod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OUTPUT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49C4C431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pinMod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10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OUTPUT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1CA7650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pinMod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11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OUTPUT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5CDC2E49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</w:p>
    <w:p w14:paraId="05E897D1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xTaskCreatePinnedToCor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Task10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"Task-10"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2048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NULL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1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&amp;Task10Handle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1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4714D29D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xTaskCreatePinnedToCor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Task11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"Task-11"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2048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NULL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1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, &amp;Task10Handle,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1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04E0B8E4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}</w:t>
      </w:r>
    </w:p>
    <w:p w14:paraId="3C21ACDD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</w:p>
    <w:p w14:paraId="72F1704D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//LED blinks at 4000 ms interval</w:t>
      </w:r>
    </w:p>
    <w:p w14:paraId="336E27E5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 xml:space="preserve">void </w:t>
      </w:r>
      <w:r w:rsidRPr="001828A9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cyan"/>
          <w14:ligatures w14:val="none"/>
        </w:rPr>
        <w:t>loop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>()</w:t>
      </w:r>
    </w:p>
    <w:p w14:paraId="23FD41A7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{</w:t>
      </w:r>
    </w:p>
    <w:p w14:paraId="45CC65C1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digitalWrit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HIGH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4D687EE5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vTaskDelay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(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200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3CD8F29B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digitalWrit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LOW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69DFEED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vTaskDelay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(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200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4EDB63D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}</w:t>
      </w:r>
    </w:p>
    <w:p w14:paraId="5192C504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//LED10 blinks at 2000 ms interval</w:t>
      </w:r>
    </w:p>
    <w:p w14:paraId="069CF8FB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 xml:space="preserve">void </w:t>
      </w:r>
      <w:r w:rsidRPr="001828A9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cyan"/>
          <w14:ligatures w14:val="none"/>
        </w:rPr>
        <w:t>Task1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>(void *pvParameters)</w:t>
      </w:r>
    </w:p>
    <w:p w14:paraId="4F087672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{</w:t>
      </w:r>
    </w:p>
    <w:p w14:paraId="12B4D546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cyan"/>
          <w14:ligatures w14:val="none"/>
        </w:rPr>
        <w:t>whil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(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tru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</w:t>
      </w:r>
    </w:p>
    <w:p w14:paraId="3E669A73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{</w:t>
      </w:r>
    </w:p>
    <w:p w14:paraId="013FF437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digitalWrit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10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HIGH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0D888B92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vTaskDelay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(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100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4A5F0C3F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digitalWrit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10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LOW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3B65B8AC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vTaskDelay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(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100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486A704E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}</w:t>
      </w:r>
    </w:p>
    <w:p w14:paraId="366347AA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}</w:t>
      </w:r>
    </w:p>
    <w:p w14:paraId="19C10ABE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</w:p>
    <w:p w14:paraId="1DC5E787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i/>
          <w:iCs/>
          <w:kern w:val="0"/>
          <w:sz w:val="24"/>
          <w:szCs w:val="24"/>
          <w:highlight w:val="cyan"/>
          <w14:ligatures w14:val="none"/>
        </w:rPr>
        <w:t>//LED11 blinks at 1000 ms interval</w:t>
      </w:r>
    </w:p>
    <w:p w14:paraId="4C4FEAFA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 xml:space="preserve">void </w:t>
      </w:r>
      <w:r w:rsidRPr="001828A9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cyan"/>
          <w14:ligatures w14:val="none"/>
        </w:rPr>
        <w:t>Task11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14:ligatures w14:val="none"/>
        </w:rPr>
        <w:t>(void *pvParameters)</w:t>
      </w:r>
    </w:p>
    <w:p w14:paraId="30F656DB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{</w:t>
      </w:r>
    </w:p>
    <w:p w14:paraId="756EE7D2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</w:t>
      </w:r>
      <w:r w:rsidRPr="001828A9">
        <w:rPr>
          <w:rFonts w:ascii="Consolas" w:eastAsia="Times New Roman" w:hAnsi="Consolas" w:cs="Times New Roman"/>
          <w:b/>
          <w:bCs/>
          <w:color w:val="434343"/>
          <w:kern w:val="0"/>
          <w:sz w:val="24"/>
          <w:szCs w:val="24"/>
          <w:highlight w:val="cyan"/>
          <w14:ligatures w14:val="none"/>
        </w:rPr>
        <w:t>whil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(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tru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</w:t>
      </w:r>
    </w:p>
    <w:p w14:paraId="3AC06271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{</w:t>
      </w:r>
    </w:p>
    <w:p w14:paraId="018D6C56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digitalWrit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11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HIGH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2981C635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vTaskDelay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(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50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729DA41D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digitalWrite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(LED11, </w:t>
      </w:r>
      <w:r w:rsidRPr="001828A9">
        <w:rPr>
          <w:rFonts w:ascii="Consolas" w:eastAsia="Times New Roman" w:hAnsi="Consolas" w:cs="Times New Roman"/>
          <w:b/>
          <w:bCs/>
          <w:kern w:val="0"/>
          <w:sz w:val="24"/>
          <w:szCs w:val="24"/>
          <w:highlight w:val="cyan"/>
          <w14:ligatures w14:val="none"/>
        </w:rPr>
        <w:t>LOW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24ADCF1B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  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vTaskDelay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(</w:t>
      </w:r>
      <w:r w:rsidRPr="001828A9">
        <w:rPr>
          <w:rFonts w:ascii="Consolas" w:eastAsia="Times New Roman" w:hAnsi="Consolas" w:cs="Times New Roman"/>
          <w:kern w:val="0"/>
          <w:sz w:val="24"/>
          <w:szCs w:val="24"/>
          <w:highlight w:val="cyan"/>
          <w14:ligatures w14:val="none"/>
        </w:rPr>
        <w:t>500</w:t>
      </w: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);</w:t>
      </w:r>
    </w:p>
    <w:p w14:paraId="3AEF0385" w14:textId="77777777" w:rsidR="001828A9" w:rsidRPr="001828A9" w:rsidRDefault="001828A9" w:rsidP="001828A9">
      <w:pPr>
        <w:spacing w:after="0" w:line="240" w:lineRule="auto"/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 xml:space="preserve">  }</w:t>
      </w:r>
    </w:p>
    <w:p w14:paraId="2037633A" w14:textId="7E66CE71" w:rsidR="00996FA2" w:rsidRDefault="001828A9" w:rsidP="001828A9">
      <w:pPr>
        <w:jc w:val="both"/>
      </w:pPr>
      <w:r w:rsidRPr="001828A9">
        <w:rPr>
          <w:rFonts w:ascii="Consolas" w:eastAsia="Times New Roman" w:hAnsi="Consolas" w:cs="Times New Roman"/>
          <w:color w:val="434343"/>
          <w:kern w:val="0"/>
          <w:sz w:val="24"/>
          <w:szCs w:val="24"/>
          <w:highlight w:val="cyan"/>
          <w:shd w:val="clear" w:color="auto" w:fill="F9F9F9"/>
          <w14:ligatures w14:val="none"/>
        </w:rPr>
        <w:t>}</w:t>
      </w:r>
    </w:p>
    <w:p w14:paraId="4C3532B2" w14:textId="77777777" w:rsidR="00996FA2" w:rsidRDefault="00996FA2" w:rsidP="00996FA2">
      <w:pPr>
        <w:jc w:val="both"/>
      </w:pPr>
    </w:p>
    <w:p w14:paraId="411C4A61" w14:textId="0EFD878D" w:rsidR="00996FA2" w:rsidRDefault="007028C4" w:rsidP="00996FA2">
      <w:pPr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  <w:r>
        <w:rPr>
          <w:rFonts w:ascii="Arial" w:hAnsi="Arial" w:cs="Arial"/>
          <w:color w:val="1F1F1F"/>
          <w:sz w:val="30"/>
          <w:szCs w:val="30"/>
          <w:shd w:val="clear" w:color="auto" w:fill="FFFFFF"/>
        </w:rPr>
        <w:t xml:space="preserve">2-1- </w:t>
      </w:r>
      <w:r w:rsidR="00996FA2" w:rsidRPr="00996FA2">
        <w:rPr>
          <w:rFonts w:ascii="Arial" w:hAnsi="Arial" w:cs="Arial"/>
          <w:color w:val="1F1F1F"/>
          <w:sz w:val="30"/>
          <w:szCs w:val="30"/>
          <w:shd w:val="clear" w:color="auto" w:fill="FFFFFF"/>
        </w:rPr>
        <w:t>Atmel ATSAM3X8E</w:t>
      </w:r>
    </w:p>
    <w:p w14:paraId="4A22F94F" w14:textId="3B38524F" w:rsidR="00996FA2" w:rsidRPr="00996FA2" w:rsidRDefault="00996FA2" w:rsidP="00996FA2">
      <w:pPr>
        <w:jc w:val="both"/>
      </w:pPr>
      <w:r>
        <w:t>T</w:t>
      </w:r>
      <w:r w:rsidRPr="00996FA2">
        <w:t>he Atmel ATSAM3X8E is a microcontroller from Microchip Technology (previously Atmel), based on the ARM Cortex-M3 32-bit RISC processor. Here are some key features of the ATSAM3X8E:</w:t>
      </w:r>
    </w:p>
    <w:p w14:paraId="6B10F5FA" w14:textId="08C68262" w:rsidR="00996FA2" w:rsidRPr="00996FA2" w:rsidRDefault="00996FA2" w:rsidP="00996FA2">
      <w:pPr>
        <w:spacing w:after="0"/>
        <w:jc w:val="both"/>
      </w:pPr>
      <w:r>
        <w:t>-</w:t>
      </w:r>
      <w:r w:rsidRPr="00996FA2">
        <w:t>Processor Core: ARM Cortex-M3 running at up to 84 MHz.</w:t>
      </w:r>
    </w:p>
    <w:p w14:paraId="04B95C9A" w14:textId="4284A16C" w:rsidR="00996FA2" w:rsidRPr="00996FA2" w:rsidRDefault="00996FA2" w:rsidP="00996FA2">
      <w:pPr>
        <w:spacing w:after="0"/>
        <w:jc w:val="both"/>
      </w:pPr>
      <w:r>
        <w:t>-</w:t>
      </w:r>
      <w:r w:rsidRPr="00996FA2">
        <w:t>Flash Memory: 512 KB of in-system programmable Flash.</w:t>
      </w:r>
    </w:p>
    <w:p w14:paraId="56223F42" w14:textId="7531926F" w:rsidR="00996FA2" w:rsidRPr="00996FA2" w:rsidRDefault="00996FA2" w:rsidP="00996FA2">
      <w:pPr>
        <w:spacing w:after="0"/>
        <w:jc w:val="both"/>
      </w:pPr>
      <w:r>
        <w:t>-</w:t>
      </w:r>
      <w:r w:rsidRPr="00996FA2">
        <w:t>SRAM: 96 KB (64 KB + 32 KB) of SRAM.</w:t>
      </w:r>
    </w:p>
    <w:p w14:paraId="7AE1B378" w14:textId="09CBA33D" w:rsidR="00996FA2" w:rsidRPr="00996FA2" w:rsidRDefault="00996FA2" w:rsidP="00996FA2">
      <w:pPr>
        <w:spacing w:after="0"/>
        <w:jc w:val="both"/>
      </w:pPr>
      <w:r>
        <w:t>-</w:t>
      </w:r>
      <w:r w:rsidRPr="00996FA2">
        <w:t>Peripherals: Includes multiple communication interfaces like SPI, I2C, UART, CAN, and USB 2.0 OTG (On-The-Go).</w:t>
      </w:r>
    </w:p>
    <w:p w14:paraId="3FAF0365" w14:textId="644218D3" w:rsidR="00996FA2" w:rsidRPr="00996FA2" w:rsidRDefault="00996FA2" w:rsidP="00996FA2">
      <w:pPr>
        <w:spacing w:after="0"/>
        <w:jc w:val="both"/>
      </w:pPr>
      <w:r>
        <w:t>-</w:t>
      </w:r>
      <w:r w:rsidRPr="00996FA2">
        <w:t>Analog Features: 12-bit ADC (Analog-to-Digital Converter) with up to 15 channels, and a 12-bit DAC (Digital-to-Analog Converter).</w:t>
      </w:r>
    </w:p>
    <w:p w14:paraId="38221CD3" w14:textId="56BF434C" w:rsidR="00996FA2" w:rsidRPr="00996FA2" w:rsidRDefault="00996FA2" w:rsidP="00996FA2">
      <w:pPr>
        <w:spacing w:after="0"/>
        <w:jc w:val="both"/>
      </w:pPr>
      <w:r>
        <w:t>-</w:t>
      </w:r>
      <w:r w:rsidRPr="00996FA2">
        <w:t>Timers: Several timers including PWM (Pulse Width Modulation) and real-time clock (RTC).</w:t>
      </w:r>
    </w:p>
    <w:p w14:paraId="0FB88A0C" w14:textId="0285A2FD" w:rsidR="00996FA2" w:rsidRPr="00996FA2" w:rsidRDefault="00996FA2" w:rsidP="00996FA2">
      <w:pPr>
        <w:spacing w:after="0"/>
        <w:jc w:val="both"/>
      </w:pPr>
      <w:r>
        <w:t>-</w:t>
      </w:r>
      <w:r w:rsidRPr="00996FA2">
        <w:t>GPIO: Wide range of general-purpose I/O pins.</w:t>
      </w:r>
    </w:p>
    <w:p w14:paraId="35949519" w14:textId="5BCA785C" w:rsidR="00996FA2" w:rsidRPr="00996FA2" w:rsidRDefault="00996FA2" w:rsidP="00996FA2">
      <w:pPr>
        <w:spacing w:after="0"/>
        <w:jc w:val="both"/>
      </w:pPr>
      <w:r>
        <w:t>-</w:t>
      </w:r>
      <w:r w:rsidRPr="00996FA2">
        <w:t>Operating Voltage: 3.3V.</w:t>
      </w:r>
    </w:p>
    <w:p w14:paraId="2028B667" w14:textId="017840F6" w:rsidR="00996FA2" w:rsidRDefault="00996FA2" w:rsidP="00996FA2">
      <w:pPr>
        <w:spacing w:after="0"/>
        <w:jc w:val="both"/>
      </w:pPr>
      <w:r>
        <w:lastRenderedPageBreak/>
        <w:t>-</w:t>
      </w:r>
      <w:r w:rsidRPr="00996FA2">
        <w:t>Package: Available in various packages, including 100-pin TQFP (Thin Quad Flat Package).</w:t>
      </w:r>
    </w:p>
    <w:p w14:paraId="75A9A908" w14:textId="77777777" w:rsidR="00996FA2" w:rsidRPr="00996FA2" w:rsidRDefault="00996FA2" w:rsidP="00996FA2">
      <w:pPr>
        <w:spacing w:after="0"/>
        <w:jc w:val="both"/>
      </w:pPr>
    </w:p>
    <w:p w14:paraId="7B05079D" w14:textId="54EA4A7C" w:rsidR="00996FA2" w:rsidRDefault="00996FA2" w:rsidP="00996FA2">
      <w:pPr>
        <w:jc w:val="both"/>
      </w:pPr>
      <w:r w:rsidRPr="00996FA2">
        <w:t>The ATSAM3X8E is widely used in embedded systems, including applications like industrial automation, home automation, and in development boards like the Arduino Due, which is based on this microcontroller.</w:t>
      </w:r>
    </w:p>
    <w:p w14:paraId="07527379" w14:textId="41BC0405" w:rsidR="00996FA2" w:rsidRDefault="00996FA2" w:rsidP="001828A9">
      <w:pPr>
        <w:jc w:val="center"/>
      </w:pPr>
      <w:r>
        <w:rPr>
          <w:noProof/>
        </w:rPr>
        <w:drawing>
          <wp:inline distT="0" distB="0" distL="0" distR="0" wp14:anchorId="1AAA95F4" wp14:editId="1EB4B0F8">
            <wp:extent cx="3238500" cy="3733107"/>
            <wp:effectExtent l="0" t="0" r="0" b="1270"/>
            <wp:docPr id="608026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457" cy="373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CEED78" w14:textId="77777777" w:rsidR="00503348" w:rsidRDefault="00503348" w:rsidP="001828A9">
      <w:pPr>
        <w:jc w:val="center"/>
      </w:pPr>
    </w:p>
    <w:p w14:paraId="5244B2DB" w14:textId="0B870A32" w:rsidR="002E66AB" w:rsidRPr="002E66AB" w:rsidRDefault="002E66AB" w:rsidP="00503348">
      <w:pPr>
        <w:spacing w:after="0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  <w:r w:rsidRPr="002E66AB">
        <w:rPr>
          <w:rFonts w:ascii="Arial" w:hAnsi="Arial" w:cs="Arial"/>
          <w:color w:val="1F1F1F"/>
          <w:sz w:val="30"/>
          <w:szCs w:val="30"/>
          <w:shd w:val="clear" w:color="auto" w:fill="FFFFFF"/>
        </w:rPr>
        <w:t>2-2- FreeRTOS for Arduino Due -ARM Cortex M3</w:t>
      </w:r>
    </w:p>
    <w:p w14:paraId="16581273" w14:textId="2355A391" w:rsidR="00503348" w:rsidRPr="00503348" w:rsidRDefault="00503348" w:rsidP="002E66AB">
      <w:pPr>
        <w:rPr>
          <w:b/>
          <w:bCs/>
        </w:rPr>
      </w:pPr>
      <w:r w:rsidRPr="00503348">
        <w:rPr>
          <w:b/>
          <w:bCs/>
        </w:rPr>
        <w:t>Ex.1</w:t>
      </w:r>
    </w:p>
    <w:p w14:paraId="1C08640B" w14:textId="4F8AAE93" w:rsidR="00503348" w:rsidRDefault="00503348" w:rsidP="002E66AB">
      <w:r w:rsidRPr="00503348">
        <w:t>This program is another FreeRTOS-based application designed for the Arduino Due. Its primary purpose is to demonstrate the basic creation and execution of tasks in a real-time operating system (RTOS).</w:t>
      </w:r>
    </w:p>
    <w:p w14:paraId="53FC6A06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#include "Arduino_due_FreeRTOS.h"</w:t>
      </w:r>
    </w:p>
    <w:p w14:paraId="157C51D5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/* Demo includes. */</w:t>
      </w:r>
    </w:p>
    <w:p w14:paraId="2FE65ABB" w14:textId="69A046D9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#include "basic_io_arm.h"</w:t>
      </w:r>
    </w:p>
    <w:p w14:paraId="3333887C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/* Used as a loop counter to create a very crude delay. */</w:t>
      </w:r>
    </w:p>
    <w:p w14:paraId="528FE4E4" w14:textId="3CAD90FE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#define mainDELAY_LOOP_COUNT   ( 0xfffff )</w:t>
      </w:r>
    </w:p>
    <w:p w14:paraId="754CEB52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/* The task functions. */</w:t>
      </w:r>
    </w:p>
    <w:p w14:paraId="22ECA998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void vTask1( void *pvParameters );</w:t>
      </w:r>
    </w:p>
    <w:p w14:paraId="7820F14C" w14:textId="5DE887C6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void vTask2( void *pvParameters );</w:t>
      </w:r>
    </w:p>
    <w:p w14:paraId="02A1430A" w14:textId="5FCD3148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/*-----------------------------------------------------------*/</w:t>
      </w:r>
    </w:p>
    <w:p w14:paraId="7F95926C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void setup( void )</w:t>
      </w:r>
    </w:p>
    <w:p w14:paraId="281F377E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{</w:t>
      </w:r>
    </w:p>
    <w:p w14:paraId="50A0A9B9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Serial.begin(9600);</w:t>
      </w:r>
    </w:p>
    <w:p w14:paraId="3E9C0CF4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/* Create one of the two tasks. */</w:t>
      </w:r>
    </w:p>
    <w:p w14:paraId="03A9B1F4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xTaskCreate(  vTask1,   /* Pointer to the function that implements the task. */</w:t>
      </w:r>
    </w:p>
    <w:p w14:paraId="201C91CB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"Task 1", /* Text name for the task.  This is to facilitate debugging only. */</w:t>
      </w:r>
    </w:p>
    <w:p w14:paraId="0311DC69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200,    /* Stack depth - most small microcontrollers will use much less stack than this. */</w:t>
      </w:r>
    </w:p>
    <w:p w14:paraId="5F415C71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lastRenderedPageBreak/>
        <w:t xml:space="preserve">    NULL,   /* We are not using the task parameter. */</w:t>
      </w:r>
    </w:p>
    <w:p w14:paraId="69845303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1,      /* This task will run at priority 1. */</w:t>
      </w:r>
    </w:p>
    <w:p w14:paraId="61CF283B" w14:textId="0F8AEDB0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NULL );   /* We are not using the task handle. */</w:t>
      </w:r>
    </w:p>
    <w:p w14:paraId="634751FF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/* Create the other task in exactly the same way. */</w:t>
      </w:r>
    </w:p>
    <w:p w14:paraId="4221996D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xTaskCreate( vTask2, "Task 2", 200, NULL, 1, NULL );</w:t>
      </w:r>
    </w:p>
    <w:p w14:paraId="1E07B2C2" w14:textId="77777777" w:rsidR="00503348" w:rsidRPr="00503348" w:rsidRDefault="00503348" w:rsidP="00503348">
      <w:pPr>
        <w:spacing w:after="0"/>
        <w:rPr>
          <w:highlight w:val="magenta"/>
        </w:rPr>
      </w:pPr>
    </w:p>
    <w:p w14:paraId="28616CE2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/* Start the scheduler so our tasks start executing. */</w:t>
      </w:r>
    </w:p>
    <w:p w14:paraId="3C9ADA9E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vTaskStartScheduler();</w:t>
      </w:r>
    </w:p>
    <w:p w14:paraId="1BC1A1F0" w14:textId="77777777" w:rsidR="00503348" w:rsidRPr="00503348" w:rsidRDefault="00503348" w:rsidP="00503348">
      <w:pPr>
        <w:spacing w:after="0"/>
        <w:rPr>
          <w:highlight w:val="magenta"/>
        </w:rPr>
      </w:pPr>
    </w:p>
    <w:p w14:paraId="6E6E330D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/* If all is well we will never reach here as the scheduler will now be</w:t>
      </w:r>
    </w:p>
    <w:p w14:paraId="14A962C6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running.  If we do reach here then it is likely that there was insufficient</w:t>
      </w:r>
    </w:p>
    <w:p w14:paraId="413F12E2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heap available for the idle task to be created. */</w:t>
      </w:r>
    </w:p>
    <w:p w14:paraId="2BC4307C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for( ;; );</w:t>
      </w:r>
    </w:p>
    <w:p w14:paraId="2084CA5C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//  return 0;</w:t>
      </w:r>
    </w:p>
    <w:p w14:paraId="2153DF93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}</w:t>
      </w:r>
    </w:p>
    <w:p w14:paraId="1852167A" w14:textId="4103B42B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/*-----------------------------------------------------------*/</w:t>
      </w:r>
    </w:p>
    <w:p w14:paraId="203517EB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void vTask1( void *pvParameters )</w:t>
      </w:r>
    </w:p>
    <w:p w14:paraId="2FE364CB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{</w:t>
      </w:r>
    </w:p>
    <w:p w14:paraId="419E9218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const char *pcTaskName = "Task 1 is running\r\n";</w:t>
      </w:r>
    </w:p>
    <w:p w14:paraId="64278494" w14:textId="4623A319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volatile unsigned long ul;</w:t>
      </w:r>
    </w:p>
    <w:p w14:paraId="5B161754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/* As per most tasks, this task is implemented in an infinite loop. */</w:t>
      </w:r>
    </w:p>
    <w:p w14:paraId="7989CB20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for( ;; )</w:t>
      </w:r>
    </w:p>
    <w:p w14:paraId="3642941F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{</w:t>
      </w:r>
    </w:p>
    <w:p w14:paraId="333928BA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/* Print out the name of this task. */</w:t>
      </w:r>
    </w:p>
    <w:p w14:paraId="45E8D4C6" w14:textId="6034C8E0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vPrintString( pcTaskName );</w:t>
      </w:r>
    </w:p>
    <w:p w14:paraId="103793BD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/* Delay for a period. */</w:t>
      </w:r>
    </w:p>
    <w:p w14:paraId="3F2B6B0A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for( ul = 0; ul &lt; mainDELAY_LOOP_COUNT; ul++ )</w:t>
      </w:r>
    </w:p>
    <w:p w14:paraId="7FB62D01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{</w:t>
      </w:r>
    </w:p>
    <w:p w14:paraId="0AE97F6B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  /* This loop is just a very crude delay implementation.  There is</w:t>
      </w:r>
    </w:p>
    <w:p w14:paraId="3AC9EFAF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  nothing to do in here.  Later exercises will replace this crude</w:t>
      </w:r>
    </w:p>
    <w:p w14:paraId="6FFCCECF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  loop with a proper delay/sleep function. */</w:t>
      </w:r>
    </w:p>
    <w:p w14:paraId="5096CAEB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}</w:t>
      </w:r>
    </w:p>
    <w:p w14:paraId="43F36C9E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}</w:t>
      </w:r>
    </w:p>
    <w:p w14:paraId="6C9ABBAB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}</w:t>
      </w:r>
    </w:p>
    <w:p w14:paraId="373719E3" w14:textId="640B2E90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/*-----------------------------------------------------------*/</w:t>
      </w:r>
    </w:p>
    <w:p w14:paraId="57E8EF2F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void vTask2( void *pvParameters )</w:t>
      </w:r>
    </w:p>
    <w:p w14:paraId="1E2CB020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{</w:t>
      </w:r>
    </w:p>
    <w:p w14:paraId="336D6B21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const char *pcTaskName = "Task 2 is running\r\n";</w:t>
      </w:r>
    </w:p>
    <w:p w14:paraId="13990E16" w14:textId="1C062773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volatile unsigned long ul;</w:t>
      </w:r>
    </w:p>
    <w:p w14:paraId="71BE1C5C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/* As per most tasks, this task is implemented in an infinite loop. */</w:t>
      </w:r>
    </w:p>
    <w:p w14:paraId="2552E25F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for( ;; )</w:t>
      </w:r>
    </w:p>
    <w:p w14:paraId="77C30E2E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{</w:t>
      </w:r>
    </w:p>
    <w:p w14:paraId="1103F958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/* Print out the name of this task. */</w:t>
      </w:r>
    </w:p>
    <w:p w14:paraId="6081578B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vPrintString( pcTaskName );</w:t>
      </w:r>
    </w:p>
    <w:p w14:paraId="5D0860A3" w14:textId="77777777" w:rsidR="00503348" w:rsidRPr="00503348" w:rsidRDefault="00503348" w:rsidP="00503348">
      <w:pPr>
        <w:spacing w:after="0"/>
        <w:rPr>
          <w:highlight w:val="magenta"/>
        </w:rPr>
      </w:pPr>
    </w:p>
    <w:p w14:paraId="257031B2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/* Delay for a period. */</w:t>
      </w:r>
    </w:p>
    <w:p w14:paraId="5C2F4364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for( ul = 0; ul &lt; mainDELAY_LOOP_COUNT; ul++ )</w:t>
      </w:r>
    </w:p>
    <w:p w14:paraId="1C394958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{</w:t>
      </w:r>
    </w:p>
    <w:p w14:paraId="5CBF6BAA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lastRenderedPageBreak/>
        <w:t xml:space="preserve">      /* This loop is just a very crude delay implementation.  There is</w:t>
      </w:r>
    </w:p>
    <w:p w14:paraId="36924987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  nothing to do in here.  Later exercises will replace this crude</w:t>
      </w:r>
    </w:p>
    <w:p w14:paraId="251B81AF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  loop with a proper delay/sleep function. */</w:t>
      </w:r>
    </w:p>
    <w:p w14:paraId="2B4ACE8C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  }</w:t>
      </w:r>
    </w:p>
    <w:p w14:paraId="6FE29EA2" w14:textId="7777777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 xml:space="preserve">  }</w:t>
      </w:r>
    </w:p>
    <w:p w14:paraId="07172219" w14:textId="33243827" w:rsidR="00503348" w:rsidRPr="00503348" w:rsidRDefault="00503348" w:rsidP="00503348">
      <w:pPr>
        <w:spacing w:after="0"/>
        <w:rPr>
          <w:highlight w:val="magenta"/>
        </w:rPr>
      </w:pPr>
      <w:r w:rsidRPr="00503348">
        <w:rPr>
          <w:highlight w:val="magenta"/>
        </w:rPr>
        <w:t>}</w:t>
      </w:r>
    </w:p>
    <w:p w14:paraId="21463C17" w14:textId="1D83D853" w:rsidR="00503348" w:rsidRDefault="00503348" w:rsidP="00503348">
      <w:pPr>
        <w:spacing w:after="0"/>
      </w:pPr>
      <w:r w:rsidRPr="00503348">
        <w:rPr>
          <w:highlight w:val="magenta"/>
        </w:rPr>
        <w:t>void loop() {}</w:t>
      </w:r>
    </w:p>
    <w:p w14:paraId="63E6EABE" w14:textId="77777777" w:rsidR="00503348" w:rsidRDefault="00503348" w:rsidP="002E66AB"/>
    <w:p w14:paraId="2AEF1323" w14:textId="1411BA64" w:rsidR="00503348" w:rsidRPr="00503348" w:rsidRDefault="00503348" w:rsidP="002E66AB">
      <w:pPr>
        <w:rPr>
          <w:b/>
          <w:bCs/>
        </w:rPr>
      </w:pPr>
      <w:r w:rsidRPr="00503348">
        <w:rPr>
          <w:b/>
          <w:bCs/>
        </w:rPr>
        <w:t>Ex.2</w:t>
      </w:r>
    </w:p>
    <w:p w14:paraId="57DD2C33" w14:textId="08F2C11B" w:rsidR="002E66AB" w:rsidRDefault="002E66AB" w:rsidP="002E66AB">
      <w:r>
        <w:t>T</w:t>
      </w:r>
      <w:r w:rsidRPr="002E66AB">
        <w:t>he purpose of the program is to demonstrate task creation, inter-task communication, and the use of queues in a real-time operating system (RTOS) environment.</w:t>
      </w:r>
    </w:p>
    <w:p w14:paraId="5EBAEABD" w14:textId="08B5D2FA" w:rsidR="003469AF" w:rsidRPr="003469AF" w:rsidRDefault="003469AF" w:rsidP="002E66AB">
      <w:pPr>
        <w:rPr>
          <w:i/>
          <w:iCs/>
        </w:rPr>
      </w:pPr>
      <w:r w:rsidRPr="003469AF">
        <w:rPr>
          <w:i/>
          <w:iCs/>
        </w:rPr>
        <w:t>Code by: FreeRTOS creator Richard Barry</w:t>
      </w:r>
    </w:p>
    <w:p w14:paraId="6F889320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 FreeRTOS.org includes. */</w:t>
      </w:r>
    </w:p>
    <w:p w14:paraId="658135D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#include "Arduino_due_FreeRTOS.h"</w:t>
      </w:r>
    </w:p>
    <w:p w14:paraId="28FABB97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/#include "task.h"</w:t>
      </w:r>
    </w:p>
    <w:p w14:paraId="35FB64D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/#include "semphr.h"</w:t>
      </w:r>
    </w:p>
    <w:p w14:paraId="0857CBBF" w14:textId="77777777" w:rsidR="002E66AB" w:rsidRPr="002E66AB" w:rsidRDefault="002E66AB" w:rsidP="002E66AB">
      <w:pPr>
        <w:spacing w:after="0"/>
        <w:rPr>
          <w:highlight w:val="green"/>
        </w:rPr>
      </w:pPr>
    </w:p>
    <w:p w14:paraId="2B3010B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 Compiler includes. */</w:t>
      </w:r>
    </w:p>
    <w:p w14:paraId="6DFEFEE5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/#include &lt;stdlib.h&gt;</w:t>
      </w:r>
    </w:p>
    <w:p w14:paraId="6A85880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/#include &lt;stdio.h&gt;</w:t>
      </w:r>
    </w:p>
    <w:p w14:paraId="1FC08A07" w14:textId="77777777" w:rsidR="002E66AB" w:rsidRPr="002E66AB" w:rsidRDefault="002E66AB" w:rsidP="002E66AB">
      <w:pPr>
        <w:spacing w:after="0"/>
        <w:rPr>
          <w:highlight w:val="green"/>
        </w:rPr>
      </w:pPr>
    </w:p>
    <w:p w14:paraId="387BF055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 The task that sends messages to the stdio gatekeeper.  Two instances of this</w:t>
      </w:r>
    </w:p>
    <w:p w14:paraId="05BFB2CA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task are created. */</w:t>
      </w:r>
    </w:p>
    <w:p w14:paraId="263AB4EB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static void prvPrintTask( void *pvParameters );</w:t>
      </w:r>
    </w:p>
    <w:p w14:paraId="353B646D" w14:textId="77777777" w:rsidR="002E66AB" w:rsidRPr="002E66AB" w:rsidRDefault="002E66AB" w:rsidP="002E66AB">
      <w:pPr>
        <w:spacing w:after="0"/>
        <w:rPr>
          <w:highlight w:val="green"/>
        </w:rPr>
      </w:pPr>
    </w:p>
    <w:p w14:paraId="4288874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 The gatekeeper task itself. */</w:t>
      </w:r>
    </w:p>
    <w:p w14:paraId="0AB9CAC4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static void prvStdioGatekeeperTask( void *pvParameters );</w:t>
      </w:r>
    </w:p>
    <w:p w14:paraId="14A4883D" w14:textId="77777777" w:rsidR="002E66AB" w:rsidRPr="002E66AB" w:rsidRDefault="002E66AB" w:rsidP="002E66AB">
      <w:pPr>
        <w:spacing w:after="0"/>
        <w:rPr>
          <w:highlight w:val="green"/>
        </w:rPr>
      </w:pPr>
    </w:p>
    <w:p w14:paraId="070B472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 Define the strings that the tasks and interrupt will print out via the gatekeeper. */</w:t>
      </w:r>
    </w:p>
    <w:p w14:paraId="56B494F4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static char *pcStringsToPrint[] =</w:t>
      </w:r>
    </w:p>
    <w:p w14:paraId="68C337EB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{</w:t>
      </w:r>
    </w:p>
    <w:p w14:paraId="24452610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"Task 1 ****************************************************\r\n",</w:t>
      </w:r>
    </w:p>
    <w:p w14:paraId="0BD1F8A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"Task 2 ----------------------------------------------------\r\n",</w:t>
      </w:r>
    </w:p>
    <w:p w14:paraId="113DB58E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"Message printed from the tick hook interrupt ##############\r\n"</w:t>
      </w:r>
    </w:p>
    <w:p w14:paraId="076ABE9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};</w:t>
      </w:r>
    </w:p>
    <w:p w14:paraId="251F3F17" w14:textId="77777777" w:rsidR="002E66AB" w:rsidRPr="002E66AB" w:rsidRDefault="002E66AB" w:rsidP="002E66AB">
      <w:pPr>
        <w:spacing w:after="0"/>
        <w:rPr>
          <w:highlight w:val="green"/>
        </w:rPr>
      </w:pPr>
    </w:p>
    <w:p w14:paraId="3AC415B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-----------------------------------------------------------*/</w:t>
      </w:r>
    </w:p>
    <w:p w14:paraId="0F820ECF" w14:textId="77777777" w:rsidR="002E66AB" w:rsidRPr="002E66AB" w:rsidRDefault="002E66AB" w:rsidP="002E66AB">
      <w:pPr>
        <w:spacing w:after="0"/>
        <w:rPr>
          <w:highlight w:val="green"/>
        </w:rPr>
      </w:pPr>
    </w:p>
    <w:p w14:paraId="0B7EE24F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 Declare a variable of type QueueHandle_t.  This is used to send messages from</w:t>
      </w:r>
    </w:p>
    <w:p w14:paraId="1DBCB2A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the print tasks to the gatekeeper task. */</w:t>
      </w:r>
    </w:p>
    <w:p w14:paraId="6B1DEB0F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QueueHandle_t xPrintQueue;</w:t>
      </w:r>
    </w:p>
    <w:p w14:paraId="75CF821A" w14:textId="77777777" w:rsidR="002E66AB" w:rsidRPr="002E66AB" w:rsidRDefault="002E66AB" w:rsidP="002E66AB">
      <w:pPr>
        <w:spacing w:after="0"/>
        <w:rPr>
          <w:highlight w:val="green"/>
        </w:rPr>
      </w:pPr>
    </w:p>
    <w:p w14:paraId="34BF0FC4" w14:textId="77777777" w:rsidR="002E66AB" w:rsidRPr="002E66AB" w:rsidRDefault="002E66AB" w:rsidP="002E66AB">
      <w:pPr>
        <w:spacing w:after="0"/>
        <w:rPr>
          <w:highlight w:val="green"/>
        </w:rPr>
      </w:pPr>
    </w:p>
    <w:p w14:paraId="20CC907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void setup( void )</w:t>
      </w:r>
    </w:p>
    <w:p w14:paraId="62CF234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{</w:t>
      </w:r>
    </w:p>
    <w:p w14:paraId="3F8888BF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Serial.begin(9600);</w:t>
      </w:r>
    </w:p>
    <w:p w14:paraId="73F2E53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lastRenderedPageBreak/>
        <w:t xml:space="preserve">    /* Before a queue is used it must be explicitly created.  The queue is created</w:t>
      </w:r>
    </w:p>
    <w:p w14:paraId="484F98E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to hold a maximum of 5 character pointers. */</w:t>
      </w:r>
    </w:p>
    <w:p w14:paraId="30A921B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xPrintQueue = xQueueCreate( 5, sizeof( char * ) );</w:t>
      </w:r>
    </w:p>
    <w:p w14:paraId="637E6C59" w14:textId="77777777" w:rsidR="002E66AB" w:rsidRPr="002E66AB" w:rsidRDefault="002E66AB" w:rsidP="002E66AB">
      <w:pPr>
        <w:spacing w:after="0"/>
        <w:rPr>
          <w:highlight w:val="green"/>
        </w:rPr>
      </w:pPr>
    </w:p>
    <w:p w14:paraId="040F8580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/* The tasks are going to use a pseudo random delay, seed the random number</w:t>
      </w:r>
    </w:p>
    <w:p w14:paraId="628139F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generator. */</w:t>
      </w:r>
    </w:p>
    <w:p w14:paraId="1298C67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srand( 567 );</w:t>
      </w:r>
    </w:p>
    <w:p w14:paraId="0A029D00" w14:textId="77777777" w:rsidR="002E66AB" w:rsidRPr="002E66AB" w:rsidRDefault="002E66AB" w:rsidP="002E66AB">
      <w:pPr>
        <w:spacing w:after="0"/>
        <w:rPr>
          <w:highlight w:val="green"/>
        </w:rPr>
      </w:pPr>
    </w:p>
    <w:p w14:paraId="214DAD5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/* Check the queue was created successfully. */</w:t>
      </w:r>
    </w:p>
    <w:p w14:paraId="3BFFC01E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if( xPrintQueue != NULL )</w:t>
      </w:r>
    </w:p>
    <w:p w14:paraId="5D7A0CBF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{</w:t>
      </w:r>
    </w:p>
    <w:p w14:paraId="2E47F107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Create two instances of the tasks that send messages to the gatekeeper.</w:t>
      </w:r>
    </w:p>
    <w:p w14:paraId="18F653C4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The index to the string they attempt to write is passed in as the task</w:t>
      </w:r>
    </w:p>
    <w:p w14:paraId="3CF83ED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parameter (4th parameter to xTaskCreate()).  The tasks are created at</w:t>
      </w:r>
    </w:p>
    <w:p w14:paraId="1A8FF0F6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different priorities so some pre-emption will occur. */</w:t>
      </w:r>
    </w:p>
    <w:p w14:paraId="1F1BD6F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xTaskCreate( prvPrintTask, "Print1", 200, ( void * ) 0, 1, NULL );</w:t>
      </w:r>
    </w:p>
    <w:p w14:paraId="0A11E9FE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xTaskCreate( prvPrintTask, "Print2", 200, ( void * ) 1, 2, NULL );</w:t>
      </w:r>
    </w:p>
    <w:p w14:paraId="6C4A7436" w14:textId="77777777" w:rsidR="002E66AB" w:rsidRPr="002E66AB" w:rsidRDefault="002E66AB" w:rsidP="002E66AB">
      <w:pPr>
        <w:spacing w:after="0"/>
        <w:rPr>
          <w:highlight w:val="green"/>
        </w:rPr>
      </w:pPr>
    </w:p>
    <w:p w14:paraId="7F592BA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Create the gatekeeper task.  This is the only task that is permitted</w:t>
      </w:r>
    </w:p>
    <w:p w14:paraId="1AEBD4F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to access standard out. */</w:t>
      </w:r>
    </w:p>
    <w:p w14:paraId="6456165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xTaskCreate( prvStdioGatekeeperTask, "Gatekeeper", 200, NULL, 0, NULL );</w:t>
      </w:r>
    </w:p>
    <w:p w14:paraId="55A314AA" w14:textId="77777777" w:rsidR="002E66AB" w:rsidRPr="002E66AB" w:rsidRDefault="002E66AB" w:rsidP="002E66AB">
      <w:pPr>
        <w:spacing w:after="0"/>
        <w:rPr>
          <w:highlight w:val="green"/>
        </w:rPr>
      </w:pPr>
    </w:p>
    <w:p w14:paraId="6C5CA58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Start the scheduler so the created tasks start executing. */</w:t>
      </w:r>
    </w:p>
    <w:p w14:paraId="3947423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vTaskStartScheduler();</w:t>
      </w:r>
    </w:p>
    <w:p w14:paraId="7DC378AA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}</w:t>
      </w:r>
    </w:p>
    <w:p w14:paraId="4EF8FF4D" w14:textId="77777777" w:rsidR="002E66AB" w:rsidRPr="002E66AB" w:rsidRDefault="002E66AB" w:rsidP="002E66AB">
      <w:pPr>
        <w:spacing w:after="0"/>
        <w:rPr>
          <w:highlight w:val="green"/>
        </w:rPr>
      </w:pPr>
    </w:p>
    <w:p w14:paraId="41671C64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If all is well we will never reach here as the scheduler will now be</w:t>
      </w:r>
    </w:p>
    <w:p w14:paraId="2BB905F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running the tasks.  If we do reach here then it is likely that there was</w:t>
      </w:r>
    </w:p>
    <w:p w14:paraId="742796B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insufficient heap memory available for a resource to be created. */</w:t>
      </w:r>
    </w:p>
    <w:p w14:paraId="2DCD1810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for( ;; );</w:t>
      </w:r>
    </w:p>
    <w:p w14:paraId="3020D8C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/  return 0;</w:t>
      </w:r>
    </w:p>
    <w:p w14:paraId="7729489E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}</w:t>
      </w:r>
    </w:p>
    <w:p w14:paraId="05D3DF0C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-----------------------------------------------------------*/</w:t>
      </w:r>
    </w:p>
    <w:p w14:paraId="2C207666" w14:textId="77777777" w:rsidR="002E66AB" w:rsidRPr="002E66AB" w:rsidRDefault="002E66AB" w:rsidP="002E66AB">
      <w:pPr>
        <w:spacing w:after="0"/>
        <w:rPr>
          <w:highlight w:val="green"/>
        </w:rPr>
      </w:pPr>
    </w:p>
    <w:p w14:paraId="746AF2E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static void prvStdioGatekeeperTask( void *pvParameters )</w:t>
      </w:r>
    </w:p>
    <w:p w14:paraId="45F49B0C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{</w:t>
      </w:r>
    </w:p>
    <w:p w14:paraId="53ECF83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char *pcMessageToPrint;</w:t>
      </w:r>
    </w:p>
    <w:p w14:paraId="44FA7207" w14:textId="77777777" w:rsidR="002E66AB" w:rsidRPr="002E66AB" w:rsidRDefault="002E66AB" w:rsidP="002E66AB">
      <w:pPr>
        <w:spacing w:after="0"/>
        <w:rPr>
          <w:highlight w:val="green"/>
        </w:rPr>
      </w:pPr>
    </w:p>
    <w:p w14:paraId="56F5448B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/* This is the only task that is allowed to write to the terminal output.</w:t>
      </w:r>
    </w:p>
    <w:p w14:paraId="1A5365B6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Any other task wanting to write to the output does not access the terminal</w:t>
      </w:r>
    </w:p>
    <w:p w14:paraId="0C71A91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directly, but instead sends the output to this task.  As only one task</w:t>
      </w:r>
    </w:p>
    <w:p w14:paraId="7F70DD7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writes to standard out there are no mutual exclusion or serialization issues</w:t>
      </w:r>
    </w:p>
    <w:p w14:paraId="27ED706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to consider within this task itself. */</w:t>
      </w:r>
    </w:p>
    <w:p w14:paraId="5AFE0C96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for( ;; )</w:t>
      </w:r>
    </w:p>
    <w:p w14:paraId="5F35C94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{</w:t>
      </w:r>
    </w:p>
    <w:p w14:paraId="2D77B37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Wait for a message to arrive. */</w:t>
      </w:r>
    </w:p>
    <w:p w14:paraId="642D7E3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xQueueReceive( xPrintQueue, &amp;pcMessageToPrint, portMAX_DELAY );</w:t>
      </w:r>
    </w:p>
    <w:p w14:paraId="404F68C8" w14:textId="77777777" w:rsidR="002E66AB" w:rsidRPr="002E66AB" w:rsidRDefault="002E66AB" w:rsidP="002E66AB">
      <w:pPr>
        <w:spacing w:after="0"/>
        <w:rPr>
          <w:highlight w:val="green"/>
        </w:rPr>
      </w:pPr>
    </w:p>
    <w:p w14:paraId="41739CF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lastRenderedPageBreak/>
        <w:t xml:space="preserve">    /* There is no need to check the return value as the task will block</w:t>
      </w:r>
    </w:p>
    <w:p w14:paraId="0B59A78B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indefinitely and only run again when a message has arrived.  When the</w:t>
      </w:r>
    </w:p>
    <w:p w14:paraId="097D43FC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next line is executed there will be a message to be output. */</w:t>
      </w:r>
    </w:p>
    <w:p w14:paraId="25A5CEC6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/printf( "%s", pcMessageToPrint );</w:t>
      </w:r>
    </w:p>
    <w:p w14:paraId="64FA4C8E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/fflush( stdout );</w:t>
      </w:r>
    </w:p>
    <w:p w14:paraId="7157E07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Serial.print(pcMessageToPrint );</w:t>
      </w:r>
    </w:p>
    <w:p w14:paraId="534C13BF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Serial.flush();</w:t>
      </w:r>
    </w:p>
    <w:p w14:paraId="289E5570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if (Serial.available()) {</w:t>
      </w:r>
    </w:p>
    <w:p w14:paraId="5D40755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</w:t>
      </w:r>
      <w:r w:rsidRPr="002E66AB">
        <w:rPr>
          <w:highlight w:val="green"/>
        </w:rPr>
        <w:tab/>
        <w:t>vTaskEndScheduler();</w:t>
      </w:r>
    </w:p>
    <w:p w14:paraId="0CE35C2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}</w:t>
      </w:r>
    </w:p>
    <w:p w14:paraId="09534F8A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Now simply go back to wait for the next message. */</w:t>
      </w:r>
    </w:p>
    <w:p w14:paraId="5C1F0EEA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}</w:t>
      </w:r>
    </w:p>
    <w:p w14:paraId="2E8C002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}</w:t>
      </w:r>
    </w:p>
    <w:p w14:paraId="4BEF77AB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-----------------------------------------------------------*/</w:t>
      </w:r>
    </w:p>
    <w:p w14:paraId="3CCEB33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extern "C"{  // FreeRTOS expects C linkage</w:t>
      </w:r>
    </w:p>
    <w:p w14:paraId="60BEF60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void vApplicationTickHook( void )</w:t>
      </w:r>
    </w:p>
    <w:p w14:paraId="18F0BC8A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{</w:t>
      </w:r>
    </w:p>
    <w:p w14:paraId="667DBFB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static int iCount = 0;</w:t>
      </w:r>
    </w:p>
    <w:p w14:paraId="0131AC0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portBASE_TYPE xHigherPriorityTaskWoken = pdFALSE;</w:t>
      </w:r>
    </w:p>
    <w:p w14:paraId="69A221E5" w14:textId="77777777" w:rsidR="002E66AB" w:rsidRPr="002E66AB" w:rsidRDefault="002E66AB" w:rsidP="002E66AB">
      <w:pPr>
        <w:spacing w:after="0"/>
        <w:rPr>
          <w:highlight w:val="green"/>
        </w:rPr>
      </w:pPr>
    </w:p>
    <w:p w14:paraId="0BFB50B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/* Print out a message every 200 ticks.  The message is not written out</w:t>
      </w:r>
    </w:p>
    <w:p w14:paraId="435471D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directly, but sent to the gatekeeper task. */</w:t>
      </w:r>
    </w:p>
    <w:p w14:paraId="199F4A00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iCount++;</w:t>
      </w:r>
    </w:p>
    <w:p w14:paraId="0EE6AB2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if( iCount &gt;= 200 )</w:t>
      </w:r>
    </w:p>
    <w:p w14:paraId="423FF59E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{</w:t>
      </w:r>
    </w:p>
    <w:p w14:paraId="2ABE861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In this case the last parameter (xHigherPriorityTaskWoken) is not</w:t>
      </w:r>
    </w:p>
    <w:p w14:paraId="6A2A0195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actually used but must still be supplied. */</w:t>
      </w:r>
    </w:p>
    <w:p w14:paraId="688B8EF0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xQueueSendToFrontFromISR( xPrintQueue, &amp;( pcStringsToPrint[ 2 ] ), &amp;xHigherPriorityTaskWoken );</w:t>
      </w:r>
    </w:p>
    <w:p w14:paraId="4CF776E9" w14:textId="77777777" w:rsidR="002E66AB" w:rsidRPr="002E66AB" w:rsidRDefault="002E66AB" w:rsidP="002E66AB">
      <w:pPr>
        <w:spacing w:after="0"/>
        <w:rPr>
          <w:highlight w:val="green"/>
        </w:rPr>
      </w:pPr>
    </w:p>
    <w:p w14:paraId="4C99ADCC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Reset the count ready to print out the string again in 200 ticks</w:t>
      </w:r>
    </w:p>
    <w:p w14:paraId="3EAD4D3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time. */</w:t>
      </w:r>
    </w:p>
    <w:p w14:paraId="197721BA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iCount = 0;</w:t>
      </w:r>
    </w:p>
    <w:p w14:paraId="0A5596A5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}</w:t>
      </w:r>
    </w:p>
    <w:p w14:paraId="1080E2A7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}</w:t>
      </w:r>
    </w:p>
    <w:p w14:paraId="3B83E8A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}</w:t>
      </w:r>
    </w:p>
    <w:p w14:paraId="4E81FDA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*-----------------------------------------------------------*/</w:t>
      </w:r>
    </w:p>
    <w:p w14:paraId="6BEDC4F7" w14:textId="77777777" w:rsidR="002E66AB" w:rsidRPr="002E66AB" w:rsidRDefault="002E66AB" w:rsidP="002E66AB">
      <w:pPr>
        <w:spacing w:after="0"/>
        <w:rPr>
          <w:highlight w:val="green"/>
        </w:rPr>
      </w:pPr>
    </w:p>
    <w:p w14:paraId="1BAA1FE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static void prvPrintTask( void *pvParameters )</w:t>
      </w:r>
    </w:p>
    <w:p w14:paraId="6895E72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{</w:t>
      </w:r>
    </w:p>
    <w:p w14:paraId="59D1E35D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int iIndexToString;</w:t>
      </w:r>
    </w:p>
    <w:p w14:paraId="640C4DF6" w14:textId="77777777" w:rsidR="002E66AB" w:rsidRPr="002E66AB" w:rsidRDefault="002E66AB" w:rsidP="002E66AB">
      <w:pPr>
        <w:spacing w:after="0"/>
        <w:rPr>
          <w:highlight w:val="green"/>
        </w:rPr>
      </w:pPr>
    </w:p>
    <w:p w14:paraId="4717B4C7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/* Two instances of this task are created so the index to the string the task</w:t>
      </w:r>
    </w:p>
    <w:p w14:paraId="737F0B0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will send to the gatekeeper task is passed in the task parameter.  Cast this</w:t>
      </w:r>
    </w:p>
    <w:p w14:paraId="6BD742D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to the required type. */</w:t>
      </w:r>
    </w:p>
    <w:p w14:paraId="3C2B3128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iIndexToString = ( int ) pvParameters;</w:t>
      </w:r>
    </w:p>
    <w:p w14:paraId="60098E4A" w14:textId="77777777" w:rsidR="002E66AB" w:rsidRPr="002E66AB" w:rsidRDefault="002E66AB" w:rsidP="002E66AB">
      <w:pPr>
        <w:spacing w:after="0"/>
        <w:rPr>
          <w:highlight w:val="green"/>
        </w:rPr>
      </w:pPr>
    </w:p>
    <w:p w14:paraId="69A4A704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for( ;; )</w:t>
      </w:r>
    </w:p>
    <w:p w14:paraId="6CA8212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{</w:t>
      </w:r>
    </w:p>
    <w:p w14:paraId="090C300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lastRenderedPageBreak/>
        <w:t xml:space="preserve">    /* Print out the string, not directly but by passing the string to the</w:t>
      </w:r>
    </w:p>
    <w:p w14:paraId="339A6C9B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gatekeeper task on the queue.  The queue is created before the scheduler is</w:t>
      </w:r>
    </w:p>
    <w:p w14:paraId="464552C5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started so will already exist by the time this task executes.  A block time</w:t>
      </w:r>
    </w:p>
    <w:p w14:paraId="6C852EF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is not specified as there should always be space in the queue. */</w:t>
      </w:r>
    </w:p>
    <w:p w14:paraId="4C6702E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xQueueSendToBack( xPrintQueue, &amp;( pcStringsToPrint[ iIndexToString ] ), 0 );</w:t>
      </w:r>
    </w:p>
    <w:p w14:paraId="26E67371" w14:textId="77777777" w:rsidR="002E66AB" w:rsidRPr="002E66AB" w:rsidRDefault="002E66AB" w:rsidP="002E66AB">
      <w:pPr>
        <w:spacing w:after="0"/>
        <w:rPr>
          <w:highlight w:val="green"/>
        </w:rPr>
      </w:pPr>
    </w:p>
    <w:p w14:paraId="71E779A2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/* Wait a pseudo random time.  Note that rand() is not necessarily</w:t>
      </w:r>
    </w:p>
    <w:p w14:paraId="583235E9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re-entrant, but in this case it does not really matter as the code does</w:t>
      </w:r>
    </w:p>
    <w:p w14:paraId="194B017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not care what value is returned.  In a more secure application a version</w:t>
      </w:r>
    </w:p>
    <w:p w14:paraId="6D82FEB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of rand() that is known to be re-entrant should be used - or calls to</w:t>
      </w:r>
    </w:p>
    <w:p w14:paraId="55721123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rand() should be protected using a critical section. */</w:t>
      </w:r>
    </w:p>
    <w:p w14:paraId="14084C27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  vTaskDelay( ( rand() &amp; 0x1FF ) );</w:t>
      </w:r>
    </w:p>
    <w:p w14:paraId="1D5E1EE1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 xml:space="preserve">  }</w:t>
      </w:r>
    </w:p>
    <w:p w14:paraId="3ED365BF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}</w:t>
      </w:r>
    </w:p>
    <w:p w14:paraId="4EF31937" w14:textId="77777777" w:rsidR="002E66AB" w:rsidRPr="002E66AB" w:rsidRDefault="002E66AB" w:rsidP="002E66AB">
      <w:pPr>
        <w:spacing w:after="0"/>
        <w:rPr>
          <w:highlight w:val="green"/>
        </w:rPr>
      </w:pPr>
      <w:r w:rsidRPr="002E66AB">
        <w:rPr>
          <w:highlight w:val="green"/>
        </w:rPr>
        <w:t>//------------------------------------------------------------------------------</w:t>
      </w:r>
    </w:p>
    <w:p w14:paraId="19807600" w14:textId="5F1B4219" w:rsidR="002E66AB" w:rsidRPr="00996FA2" w:rsidRDefault="002E66AB" w:rsidP="002E66AB">
      <w:pPr>
        <w:spacing w:after="0"/>
      </w:pPr>
      <w:r w:rsidRPr="002E66AB">
        <w:rPr>
          <w:highlight w:val="green"/>
        </w:rPr>
        <w:t>void loop() {}</w:t>
      </w:r>
    </w:p>
    <w:p w14:paraId="31A43233" w14:textId="77777777" w:rsidR="00996FA2" w:rsidRDefault="00996FA2" w:rsidP="00996FA2">
      <w:pPr>
        <w:jc w:val="both"/>
      </w:pPr>
    </w:p>
    <w:p w14:paraId="2F7401DF" w14:textId="04FAAD3A" w:rsidR="00503348" w:rsidRDefault="00503348" w:rsidP="00996FA2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  <w:r>
        <w:rPr>
          <w:rFonts w:ascii="Arial" w:hAnsi="Arial" w:cs="Arial"/>
          <w:color w:val="1F1F1F"/>
          <w:sz w:val="30"/>
          <w:szCs w:val="30"/>
          <w:shd w:val="clear" w:color="auto" w:fill="FFFFFF"/>
        </w:rPr>
        <w:t xml:space="preserve">3-1- </w:t>
      </w:r>
      <w:r w:rsidRPr="00503348">
        <w:rPr>
          <w:rFonts w:ascii="Arial" w:hAnsi="Arial" w:cs="Arial"/>
          <w:color w:val="1F1F1F"/>
          <w:sz w:val="30"/>
          <w:szCs w:val="30"/>
          <w:shd w:val="clear" w:color="auto" w:fill="FFFFFF"/>
        </w:rPr>
        <w:t>ATMEGA2560</w:t>
      </w:r>
    </w:p>
    <w:p w14:paraId="738CDC4D" w14:textId="35150EBF" w:rsidR="001C62AD" w:rsidRPr="001C62AD" w:rsidRDefault="001C62AD" w:rsidP="00996FA2">
      <w:pPr>
        <w:jc w:val="both"/>
      </w:pPr>
      <w:r w:rsidRPr="001C62AD">
        <w:t>The ATmega2560 is an 8-bit microcontroller from Microchip Technology, originally developed by Atmel. It is part of the AVR family of microcontrollers and is well-known for its use in the Arduino Mega 2560 development board. Here are some key features of the ATmega2560:</w:t>
      </w:r>
    </w:p>
    <w:p w14:paraId="54F24C38" w14:textId="4C5F765A" w:rsidR="001C62AD" w:rsidRPr="001C62AD" w:rsidRDefault="001C62AD" w:rsidP="001C62AD">
      <w:pPr>
        <w:spacing w:after="0"/>
        <w:jc w:val="both"/>
        <w:rPr>
          <w:b/>
          <w:bCs/>
        </w:rPr>
      </w:pPr>
      <w:r w:rsidRPr="001C62AD">
        <w:rPr>
          <w:b/>
          <w:bCs/>
        </w:rPr>
        <w:t>Core:</w:t>
      </w:r>
    </w:p>
    <w:p w14:paraId="6E62D1DD" w14:textId="77777777" w:rsidR="001C62AD" w:rsidRDefault="001C62AD" w:rsidP="001C62AD">
      <w:pPr>
        <w:jc w:val="both"/>
      </w:pPr>
      <w:r>
        <w:t>8-bit AVR RISC architecture: The ATmega2560 operates on an 8-bit Reduced Instruction Set Computing (RISC) architecture, which allows for efficient execution of instructions.</w:t>
      </w:r>
    </w:p>
    <w:p w14:paraId="600FA4FC" w14:textId="054C2ADF" w:rsidR="001C62AD" w:rsidRPr="001C62AD" w:rsidRDefault="001C62AD" w:rsidP="001C62AD">
      <w:pPr>
        <w:spacing w:after="0"/>
        <w:jc w:val="both"/>
        <w:rPr>
          <w:b/>
          <w:bCs/>
        </w:rPr>
      </w:pPr>
      <w:r w:rsidRPr="001C62AD">
        <w:rPr>
          <w:b/>
          <w:bCs/>
        </w:rPr>
        <w:t>Clock Speed:</w:t>
      </w:r>
    </w:p>
    <w:p w14:paraId="53394FE2" w14:textId="77777777" w:rsidR="001C62AD" w:rsidRDefault="001C62AD" w:rsidP="001C62AD">
      <w:pPr>
        <w:jc w:val="both"/>
      </w:pPr>
      <w:r>
        <w:t>16 MHz: The maximum operating frequency is 16 MHz when using an external crystal oscillator.</w:t>
      </w:r>
    </w:p>
    <w:p w14:paraId="0101C41C" w14:textId="395D159A" w:rsidR="001C62AD" w:rsidRPr="001C62AD" w:rsidRDefault="001C62AD" w:rsidP="001C62AD">
      <w:pPr>
        <w:spacing w:after="0"/>
        <w:jc w:val="both"/>
        <w:rPr>
          <w:b/>
          <w:bCs/>
        </w:rPr>
      </w:pPr>
      <w:r w:rsidRPr="001C62AD">
        <w:rPr>
          <w:b/>
          <w:bCs/>
        </w:rPr>
        <w:t>Memory:</w:t>
      </w:r>
    </w:p>
    <w:p w14:paraId="3BCD0D0F" w14:textId="77777777" w:rsidR="001C62AD" w:rsidRDefault="001C62AD" w:rsidP="001C62AD">
      <w:pPr>
        <w:spacing w:after="0"/>
        <w:jc w:val="both"/>
      </w:pPr>
      <w:r>
        <w:t>Flash Memory: 256 KB of in-system self-programmable Flash memory for storing programs.</w:t>
      </w:r>
    </w:p>
    <w:p w14:paraId="447ADCB4" w14:textId="77777777" w:rsidR="001C62AD" w:rsidRDefault="001C62AD" w:rsidP="001C62AD">
      <w:pPr>
        <w:spacing w:after="0"/>
        <w:jc w:val="both"/>
      </w:pPr>
      <w:r>
        <w:t>SRAM: 8 KB of static RAM for data storage during program execution.</w:t>
      </w:r>
    </w:p>
    <w:p w14:paraId="3871CC0B" w14:textId="77777777" w:rsidR="001C62AD" w:rsidRDefault="001C62AD" w:rsidP="001C62AD">
      <w:pPr>
        <w:spacing w:after="0"/>
        <w:jc w:val="both"/>
      </w:pPr>
      <w:r>
        <w:t>EEPROM: 4 KB of EEPROM for non-volatile data storage, which retains information even when the power is turned off.</w:t>
      </w:r>
    </w:p>
    <w:p w14:paraId="1E5FFC81" w14:textId="624B8287" w:rsidR="001C62AD" w:rsidRPr="001C62AD" w:rsidRDefault="001C62AD" w:rsidP="001C62AD">
      <w:pPr>
        <w:spacing w:before="240" w:after="0"/>
        <w:jc w:val="both"/>
        <w:rPr>
          <w:b/>
          <w:bCs/>
        </w:rPr>
      </w:pPr>
      <w:r w:rsidRPr="001C62AD">
        <w:rPr>
          <w:b/>
          <w:bCs/>
        </w:rPr>
        <w:t>I/O Ports:</w:t>
      </w:r>
    </w:p>
    <w:p w14:paraId="6366A26D" w14:textId="77777777" w:rsidR="001C62AD" w:rsidRDefault="001C62AD" w:rsidP="001C62AD">
      <w:pPr>
        <w:jc w:val="both"/>
      </w:pPr>
      <w:r>
        <w:t>86 General Purpose I/O Lines: The microcontroller has a large number of GPIO pins, making it suitable for projects that require a lot of input/output operations.</w:t>
      </w:r>
    </w:p>
    <w:p w14:paraId="7A3B3FBC" w14:textId="05DB5B06" w:rsidR="001C62AD" w:rsidRPr="001C62AD" w:rsidRDefault="001C62AD" w:rsidP="001C62AD">
      <w:pPr>
        <w:spacing w:after="0"/>
        <w:jc w:val="both"/>
        <w:rPr>
          <w:b/>
          <w:bCs/>
        </w:rPr>
      </w:pPr>
      <w:r w:rsidRPr="001C62AD">
        <w:rPr>
          <w:b/>
          <w:bCs/>
        </w:rPr>
        <w:t>Timers/Counters:</w:t>
      </w:r>
    </w:p>
    <w:p w14:paraId="5AB49042" w14:textId="4E090DB3" w:rsidR="00996FA2" w:rsidRDefault="001C62AD" w:rsidP="001C62AD">
      <w:pPr>
        <w:jc w:val="both"/>
      </w:pPr>
      <w:r>
        <w:t>6 timers: Three 16-bit timers and three 8-bit timers for generating accurate time delays or frequencies, counting events, or PWM generation.</w:t>
      </w:r>
    </w:p>
    <w:p w14:paraId="62F99BA3" w14:textId="3927A80C" w:rsidR="001C62AD" w:rsidRPr="001C62AD" w:rsidRDefault="001C62AD" w:rsidP="001C62AD">
      <w:pPr>
        <w:spacing w:after="0"/>
        <w:jc w:val="both"/>
        <w:rPr>
          <w:b/>
          <w:bCs/>
        </w:rPr>
      </w:pPr>
      <w:r w:rsidRPr="001C62AD">
        <w:rPr>
          <w:b/>
          <w:bCs/>
        </w:rPr>
        <w:t>Communication Interfaces:</w:t>
      </w:r>
    </w:p>
    <w:p w14:paraId="1CD4B826" w14:textId="5737DEA4" w:rsidR="001C62AD" w:rsidRDefault="001C62AD" w:rsidP="001C62AD">
      <w:pPr>
        <w:spacing w:after="0"/>
        <w:jc w:val="both"/>
      </w:pPr>
      <w:r>
        <w:t>-</w:t>
      </w:r>
      <w:r>
        <w:t>USART: Four USART (Universal Synchronous and Asynchronous serial Receiver and Transmitter) interfaces for serial communication.</w:t>
      </w:r>
    </w:p>
    <w:p w14:paraId="27A94DEB" w14:textId="1F889E91" w:rsidR="001C62AD" w:rsidRDefault="001C62AD" w:rsidP="001C62AD">
      <w:pPr>
        <w:spacing w:after="0"/>
        <w:jc w:val="both"/>
      </w:pPr>
      <w:r>
        <w:t>-</w:t>
      </w:r>
      <w:r>
        <w:t>SPI: Serial Peripheral Interface for fast, synchronous data transfer between microcontrollers and other peripherals.</w:t>
      </w:r>
    </w:p>
    <w:p w14:paraId="251EE81F" w14:textId="725770A0" w:rsidR="001C62AD" w:rsidRDefault="001C62AD" w:rsidP="001C62AD">
      <w:pPr>
        <w:spacing w:after="0"/>
        <w:jc w:val="both"/>
      </w:pPr>
      <w:r>
        <w:t>-</w:t>
      </w:r>
      <w:r>
        <w:t>I2C (TWI): Two-wire Interface for communication with other I2C-compatible devices.</w:t>
      </w:r>
    </w:p>
    <w:p w14:paraId="2DBBA622" w14:textId="5C3B8483" w:rsidR="001C62AD" w:rsidRDefault="001C62AD" w:rsidP="001C62AD">
      <w:pPr>
        <w:spacing w:after="0"/>
        <w:jc w:val="both"/>
      </w:pPr>
      <w:r>
        <w:lastRenderedPageBreak/>
        <w:t>-</w:t>
      </w:r>
      <w:r>
        <w:t>CAN: Controller Area Network interface (though this is less commonly used in hobbyist applications).</w:t>
      </w:r>
    </w:p>
    <w:p w14:paraId="65A21265" w14:textId="4EEB1262" w:rsidR="001C62AD" w:rsidRPr="001C62AD" w:rsidRDefault="001C62AD" w:rsidP="001C62AD">
      <w:pPr>
        <w:spacing w:before="240" w:after="0"/>
        <w:jc w:val="both"/>
        <w:rPr>
          <w:b/>
          <w:bCs/>
        </w:rPr>
      </w:pPr>
      <w:r w:rsidRPr="001C62AD">
        <w:rPr>
          <w:b/>
          <w:bCs/>
        </w:rPr>
        <w:t>Analog Features:</w:t>
      </w:r>
    </w:p>
    <w:p w14:paraId="15A895E5" w14:textId="77777777" w:rsidR="001C62AD" w:rsidRDefault="001C62AD" w:rsidP="001C62AD">
      <w:pPr>
        <w:spacing w:after="0"/>
        <w:jc w:val="both"/>
      </w:pPr>
      <w:r>
        <w:t>16-channel 10-bit ADC (Analog-to-Digital Converter): Converts analog signals to digital values.</w:t>
      </w:r>
    </w:p>
    <w:p w14:paraId="7F8B2690" w14:textId="77777777" w:rsidR="001C62AD" w:rsidRDefault="001C62AD" w:rsidP="001C62AD">
      <w:pPr>
        <w:spacing w:after="0"/>
        <w:jc w:val="both"/>
      </w:pPr>
      <w:r>
        <w:t>Analog Comparator: Compares two analog voltages and provides a digital output based on the comparison.</w:t>
      </w:r>
    </w:p>
    <w:p w14:paraId="3266AF5E" w14:textId="77777777" w:rsidR="001C62AD" w:rsidRDefault="001C62AD" w:rsidP="001C62AD">
      <w:pPr>
        <w:spacing w:after="0"/>
        <w:jc w:val="both"/>
      </w:pPr>
    </w:p>
    <w:p w14:paraId="51C655F9" w14:textId="2B2D16BD" w:rsidR="001C62AD" w:rsidRPr="001C62AD" w:rsidRDefault="001C62AD" w:rsidP="001C62AD">
      <w:pPr>
        <w:spacing w:before="240" w:after="0"/>
        <w:jc w:val="both"/>
        <w:rPr>
          <w:b/>
          <w:bCs/>
        </w:rPr>
      </w:pPr>
      <w:r w:rsidRPr="001C62AD">
        <w:rPr>
          <w:b/>
          <w:bCs/>
        </w:rPr>
        <w:t>PWM (Pulse Width Modulation):</w:t>
      </w:r>
    </w:p>
    <w:p w14:paraId="40DD121D" w14:textId="77777777" w:rsidR="001C62AD" w:rsidRDefault="001C62AD" w:rsidP="001C62AD">
      <w:pPr>
        <w:spacing w:after="0"/>
        <w:jc w:val="both"/>
      </w:pPr>
      <w:r>
        <w:t>Up to 15 PWM channels, useful for controlling motors, LEDs, and other devices that require varying levels of power.</w:t>
      </w:r>
    </w:p>
    <w:p w14:paraId="62C43E0F" w14:textId="77777777" w:rsidR="001C62AD" w:rsidRDefault="001C62AD" w:rsidP="001C62AD">
      <w:pPr>
        <w:spacing w:after="0"/>
        <w:jc w:val="both"/>
      </w:pPr>
    </w:p>
    <w:p w14:paraId="11752B99" w14:textId="36EDB7C1" w:rsidR="001C62AD" w:rsidRPr="001C62AD" w:rsidRDefault="001C62AD" w:rsidP="001C62AD">
      <w:pPr>
        <w:spacing w:after="0"/>
        <w:jc w:val="both"/>
        <w:rPr>
          <w:b/>
          <w:bCs/>
        </w:rPr>
      </w:pPr>
      <w:r w:rsidRPr="001C62AD">
        <w:rPr>
          <w:b/>
          <w:bCs/>
        </w:rPr>
        <w:t>Interrupts:</w:t>
      </w:r>
    </w:p>
    <w:p w14:paraId="57165689" w14:textId="77777777" w:rsidR="001C62AD" w:rsidRDefault="001C62AD" w:rsidP="001C62AD">
      <w:pPr>
        <w:spacing w:after="0"/>
        <w:jc w:val="both"/>
      </w:pPr>
      <w:r>
        <w:t>External and internal interrupts: Multiple interrupt sources for handling external signals or internal events, which allows the microcontroller to respond to events in real-time.</w:t>
      </w:r>
    </w:p>
    <w:p w14:paraId="2630BF68" w14:textId="77777777" w:rsidR="001C62AD" w:rsidRDefault="001C62AD" w:rsidP="001C62AD">
      <w:pPr>
        <w:spacing w:after="0"/>
        <w:jc w:val="both"/>
      </w:pPr>
    </w:p>
    <w:p w14:paraId="744D02D9" w14:textId="372BC68F" w:rsidR="001C62AD" w:rsidRPr="001C62AD" w:rsidRDefault="001C62AD" w:rsidP="001C62AD">
      <w:pPr>
        <w:spacing w:after="0"/>
        <w:jc w:val="both"/>
        <w:rPr>
          <w:b/>
          <w:bCs/>
        </w:rPr>
      </w:pPr>
      <w:r w:rsidRPr="001C62AD">
        <w:rPr>
          <w:b/>
          <w:bCs/>
        </w:rPr>
        <w:t>Power Consumption:</w:t>
      </w:r>
    </w:p>
    <w:p w14:paraId="6037C545" w14:textId="497330B9" w:rsidR="001C62AD" w:rsidRDefault="001C62AD" w:rsidP="001C62AD">
      <w:pPr>
        <w:spacing w:after="0"/>
        <w:jc w:val="both"/>
      </w:pPr>
      <w:r>
        <w:t>The ATmega2560 is designed for low-power consumption, with different power-saving modes available to extend battery life in portable applications.</w:t>
      </w:r>
    </w:p>
    <w:p w14:paraId="01EB46B3" w14:textId="51C4C9CD" w:rsidR="006A3A9B" w:rsidRDefault="008C1A1F" w:rsidP="001C62AD">
      <w:pPr>
        <w:spacing w:after="0"/>
        <w:jc w:val="both"/>
      </w:pPr>
      <w:r>
        <w:rPr>
          <w:noProof/>
        </w:rPr>
        <w:drawing>
          <wp:inline distT="0" distB="0" distL="0" distR="0" wp14:anchorId="017E18E4" wp14:editId="46B50B86">
            <wp:extent cx="5848186" cy="3495675"/>
            <wp:effectExtent l="0" t="0" r="0" b="0"/>
            <wp:docPr id="185574449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214" cy="3502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54ABE" w14:textId="77777777" w:rsidR="00630A88" w:rsidRDefault="00630A88" w:rsidP="007E1B3C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</w:p>
    <w:p w14:paraId="358DE263" w14:textId="77777777" w:rsidR="00630A88" w:rsidRDefault="00630A88" w:rsidP="007E1B3C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</w:p>
    <w:p w14:paraId="77E2731F" w14:textId="77777777" w:rsidR="00630A88" w:rsidRDefault="00630A88" w:rsidP="007E1B3C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</w:p>
    <w:p w14:paraId="295A5E31" w14:textId="77777777" w:rsidR="00630A88" w:rsidRDefault="00630A88" w:rsidP="007E1B3C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</w:p>
    <w:p w14:paraId="401E3724" w14:textId="77777777" w:rsidR="00630A88" w:rsidRDefault="00630A88" w:rsidP="007E1B3C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</w:p>
    <w:p w14:paraId="555B9DEA" w14:textId="77777777" w:rsidR="00630A88" w:rsidRDefault="00630A88" w:rsidP="007E1B3C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</w:p>
    <w:p w14:paraId="10074A3D" w14:textId="36C5EF47" w:rsidR="001E0999" w:rsidRDefault="007E1B3C" w:rsidP="007E1B3C">
      <w:pPr>
        <w:jc w:val="both"/>
        <w:rPr>
          <w:rFonts w:ascii="Arial" w:hAnsi="Arial" w:cs="Arial"/>
          <w:color w:val="1F1F1F"/>
          <w:sz w:val="30"/>
          <w:szCs w:val="30"/>
          <w:shd w:val="clear" w:color="auto" w:fill="FFFFFF"/>
        </w:rPr>
      </w:pPr>
      <w:r w:rsidRPr="007E1B3C">
        <w:rPr>
          <w:rFonts w:ascii="Arial" w:hAnsi="Arial" w:cs="Arial"/>
          <w:color w:val="1F1F1F"/>
          <w:sz w:val="30"/>
          <w:szCs w:val="30"/>
          <w:shd w:val="clear" w:color="auto" w:fill="FFFFFF"/>
        </w:rPr>
        <w:lastRenderedPageBreak/>
        <w:t xml:space="preserve">3-2- </w:t>
      </w:r>
      <w:r w:rsidR="00630A88" w:rsidRPr="00630A88">
        <w:rPr>
          <w:rFonts w:ascii="Arial" w:hAnsi="Arial" w:cs="Arial"/>
          <w:color w:val="1F1F1F"/>
          <w:sz w:val="30"/>
          <w:szCs w:val="30"/>
          <w:shd w:val="clear" w:color="auto" w:fill="FFFFFF"/>
        </w:rPr>
        <w:t xml:space="preserve">FreeRTOS for Arduino </w:t>
      </w:r>
      <w:r w:rsidR="00630A88">
        <w:rPr>
          <w:rFonts w:ascii="Arial" w:hAnsi="Arial" w:cs="Arial"/>
          <w:color w:val="1F1F1F"/>
          <w:sz w:val="30"/>
          <w:szCs w:val="30"/>
          <w:shd w:val="clear" w:color="auto" w:fill="FFFFFF"/>
        </w:rPr>
        <w:t>MEGA</w:t>
      </w:r>
      <w:r w:rsidR="00630A88" w:rsidRPr="00630A88">
        <w:rPr>
          <w:rFonts w:ascii="Arial" w:hAnsi="Arial" w:cs="Arial"/>
          <w:color w:val="1F1F1F"/>
          <w:sz w:val="30"/>
          <w:szCs w:val="30"/>
          <w:shd w:val="clear" w:color="auto" w:fill="FFFFFF"/>
        </w:rPr>
        <w:t xml:space="preserve"> -</w:t>
      </w:r>
      <w:r w:rsidR="00630A88">
        <w:rPr>
          <w:rFonts w:ascii="Arial" w:hAnsi="Arial" w:cs="Arial"/>
          <w:color w:val="1F1F1F"/>
          <w:sz w:val="30"/>
          <w:szCs w:val="30"/>
          <w:shd w:val="clear" w:color="auto" w:fill="FFFFFF"/>
        </w:rPr>
        <w:t>ATMEGA 2560</w:t>
      </w:r>
    </w:p>
    <w:p w14:paraId="6916D5BD" w14:textId="46A661DA" w:rsidR="00630A88" w:rsidRPr="00630A88" w:rsidRDefault="00630A88" w:rsidP="007E1B3C">
      <w:pPr>
        <w:jc w:val="both"/>
        <w:rPr>
          <w:b/>
          <w:bCs/>
        </w:rPr>
      </w:pPr>
      <w:r w:rsidRPr="00630A88">
        <w:rPr>
          <w:b/>
          <w:bCs/>
        </w:rPr>
        <w:t>1.EX</w:t>
      </w:r>
    </w:p>
    <w:p w14:paraId="764827C2" w14:textId="77777777" w:rsidR="007E1B3C" w:rsidRDefault="007E1B3C" w:rsidP="007E1B3C">
      <w:pPr>
        <w:spacing w:after="0"/>
        <w:jc w:val="both"/>
      </w:pPr>
      <w:r>
        <w:t>/*</w:t>
      </w:r>
    </w:p>
    <w:p w14:paraId="492A25A0" w14:textId="77777777" w:rsidR="007E1B3C" w:rsidRDefault="007E1B3C" w:rsidP="007E1B3C">
      <w:pPr>
        <w:spacing w:after="0"/>
        <w:jc w:val="both"/>
      </w:pPr>
      <w:r>
        <w:t xml:space="preserve">   Example of a FreeRTOS mutex</w:t>
      </w:r>
    </w:p>
    <w:p w14:paraId="70F2578B" w14:textId="77777777" w:rsidR="007E1B3C" w:rsidRDefault="007E1B3C" w:rsidP="007E1B3C">
      <w:pPr>
        <w:spacing w:after="0"/>
        <w:jc w:val="both"/>
      </w:pPr>
      <w:r>
        <w:t xml:space="preserve">   https://www.freertos.org/Real-time-embedded-RTOS-mutexes.html</w:t>
      </w:r>
    </w:p>
    <w:p w14:paraId="7C76A2D7" w14:textId="2FE26CEA" w:rsidR="007E1B3C" w:rsidRDefault="007E1B3C" w:rsidP="007E1B3C">
      <w:pPr>
        <w:spacing w:after="0"/>
        <w:jc w:val="both"/>
      </w:pPr>
      <w:r>
        <w:t>*/</w:t>
      </w:r>
    </w:p>
    <w:p w14:paraId="6E51FE73" w14:textId="77777777" w:rsidR="007E1B3C" w:rsidRDefault="007E1B3C" w:rsidP="007E1B3C">
      <w:pPr>
        <w:spacing w:after="0"/>
        <w:jc w:val="both"/>
      </w:pPr>
      <w:r>
        <w:t>// Include Arduino FreeRTOS library</w:t>
      </w:r>
    </w:p>
    <w:p w14:paraId="59C2FD10" w14:textId="1C7916AA" w:rsidR="007E1B3C" w:rsidRDefault="007E1B3C" w:rsidP="007E1B3C">
      <w:pPr>
        <w:spacing w:after="0"/>
        <w:jc w:val="both"/>
      </w:pPr>
      <w:r>
        <w:t>#include &lt;Arduino_FreeRTOS.h&gt;</w:t>
      </w:r>
    </w:p>
    <w:p w14:paraId="287323B5" w14:textId="77777777" w:rsidR="007E1B3C" w:rsidRDefault="007E1B3C" w:rsidP="007E1B3C">
      <w:pPr>
        <w:spacing w:after="0"/>
        <w:jc w:val="both"/>
      </w:pPr>
      <w:r>
        <w:t>// Include mutex support</w:t>
      </w:r>
    </w:p>
    <w:p w14:paraId="46B47636" w14:textId="6C674070" w:rsidR="007E1B3C" w:rsidRDefault="007E1B3C" w:rsidP="007E1B3C">
      <w:pPr>
        <w:spacing w:after="0"/>
        <w:jc w:val="both"/>
      </w:pPr>
      <w:r>
        <w:t>#include &lt;semphr.h&gt;</w:t>
      </w:r>
    </w:p>
    <w:p w14:paraId="1427D17B" w14:textId="77777777" w:rsidR="007E1B3C" w:rsidRDefault="007E1B3C" w:rsidP="007E1B3C">
      <w:pPr>
        <w:spacing w:after="0"/>
        <w:jc w:val="both"/>
      </w:pPr>
      <w:r>
        <w:t>/*</w:t>
      </w:r>
    </w:p>
    <w:p w14:paraId="3FF7FBC9" w14:textId="501FE9DE" w:rsidR="007E1B3C" w:rsidRDefault="007E1B3C" w:rsidP="007E1B3C">
      <w:pPr>
        <w:spacing w:after="0"/>
        <w:jc w:val="both"/>
      </w:pPr>
      <w:r>
        <w:t xml:space="preserve">   Declaring a global variable of type SemaphoreHandle_t</w:t>
      </w:r>
    </w:p>
    <w:p w14:paraId="2783265D" w14:textId="77777777" w:rsidR="007E1B3C" w:rsidRDefault="007E1B3C" w:rsidP="007E1B3C">
      <w:pPr>
        <w:spacing w:after="0"/>
        <w:jc w:val="both"/>
      </w:pPr>
      <w:r>
        <w:t>*/</w:t>
      </w:r>
    </w:p>
    <w:p w14:paraId="1BDFFECC" w14:textId="735BDA1D" w:rsidR="007E1B3C" w:rsidRDefault="007E1B3C" w:rsidP="007E1B3C">
      <w:pPr>
        <w:spacing w:after="0"/>
        <w:jc w:val="both"/>
      </w:pPr>
      <w:r>
        <w:t>SemaphoreHandle_t mutex;</w:t>
      </w:r>
    </w:p>
    <w:p w14:paraId="2C6369CD" w14:textId="25CB7D07" w:rsidR="007E1B3C" w:rsidRDefault="007E1B3C" w:rsidP="007E1B3C">
      <w:pPr>
        <w:spacing w:after="0"/>
        <w:jc w:val="both"/>
      </w:pPr>
      <w:r>
        <w:t>int globalCount = 0;</w:t>
      </w:r>
    </w:p>
    <w:p w14:paraId="02FDF9D9" w14:textId="0A883E01" w:rsidR="007E1B3C" w:rsidRDefault="007E1B3C" w:rsidP="007E1B3C">
      <w:pPr>
        <w:spacing w:after="0"/>
        <w:jc w:val="both"/>
      </w:pPr>
      <w:r>
        <w:t>void setup() {</w:t>
      </w:r>
    </w:p>
    <w:p w14:paraId="51CE847A" w14:textId="7804B6A4" w:rsidR="007E1B3C" w:rsidRDefault="007E1B3C" w:rsidP="007E1B3C">
      <w:pPr>
        <w:spacing w:after="0"/>
        <w:jc w:val="both"/>
      </w:pPr>
      <w:r>
        <w:t xml:space="preserve">  Serial.begin(9600);</w:t>
      </w:r>
    </w:p>
    <w:p w14:paraId="7ABD1C86" w14:textId="77777777" w:rsidR="007E1B3C" w:rsidRDefault="007E1B3C" w:rsidP="007E1B3C">
      <w:pPr>
        <w:spacing w:after="0"/>
        <w:jc w:val="both"/>
      </w:pPr>
      <w:r>
        <w:t xml:space="preserve">  /**</w:t>
      </w:r>
    </w:p>
    <w:p w14:paraId="43FC4993" w14:textId="77777777" w:rsidR="007E1B3C" w:rsidRDefault="007E1B3C" w:rsidP="007E1B3C">
      <w:pPr>
        <w:spacing w:after="0"/>
        <w:jc w:val="both"/>
      </w:pPr>
      <w:r>
        <w:t xml:space="preserve">       Create a mutex.</w:t>
      </w:r>
    </w:p>
    <w:p w14:paraId="409F60D9" w14:textId="77777777" w:rsidR="007E1B3C" w:rsidRDefault="007E1B3C" w:rsidP="007E1B3C">
      <w:pPr>
        <w:spacing w:after="0"/>
        <w:jc w:val="both"/>
      </w:pPr>
      <w:r>
        <w:t xml:space="preserve">       https://www.freertos.org/CreateMutex.html</w:t>
      </w:r>
    </w:p>
    <w:p w14:paraId="3D533382" w14:textId="77777777" w:rsidR="007E1B3C" w:rsidRDefault="007E1B3C" w:rsidP="007E1B3C">
      <w:pPr>
        <w:spacing w:after="0"/>
        <w:jc w:val="both"/>
      </w:pPr>
      <w:r>
        <w:t xml:space="preserve">  */</w:t>
      </w:r>
    </w:p>
    <w:p w14:paraId="3BEBD16D" w14:textId="77777777" w:rsidR="007E1B3C" w:rsidRDefault="007E1B3C" w:rsidP="007E1B3C">
      <w:pPr>
        <w:spacing w:after="0"/>
        <w:jc w:val="both"/>
      </w:pPr>
      <w:r>
        <w:t xml:space="preserve">  mutex = xSemaphoreCreateMutex();</w:t>
      </w:r>
    </w:p>
    <w:p w14:paraId="60CE1C36" w14:textId="77777777" w:rsidR="007E1B3C" w:rsidRDefault="007E1B3C" w:rsidP="007E1B3C">
      <w:pPr>
        <w:spacing w:after="0"/>
        <w:jc w:val="both"/>
      </w:pPr>
      <w:r>
        <w:t xml:space="preserve">  if (mutex != NULL) {</w:t>
      </w:r>
    </w:p>
    <w:p w14:paraId="5E1D26BF" w14:textId="77777777" w:rsidR="007E1B3C" w:rsidRDefault="007E1B3C" w:rsidP="007E1B3C">
      <w:pPr>
        <w:spacing w:after="0"/>
        <w:jc w:val="both"/>
      </w:pPr>
      <w:r>
        <w:t xml:space="preserve">    Serial.println("Mutex created");</w:t>
      </w:r>
    </w:p>
    <w:p w14:paraId="66D6592D" w14:textId="27BF5247" w:rsidR="007E1B3C" w:rsidRDefault="007E1B3C" w:rsidP="007E1B3C">
      <w:pPr>
        <w:spacing w:after="0"/>
        <w:jc w:val="both"/>
      </w:pPr>
      <w:r>
        <w:t xml:space="preserve">  }</w:t>
      </w:r>
    </w:p>
    <w:p w14:paraId="48281007" w14:textId="77777777" w:rsidR="007E1B3C" w:rsidRDefault="007E1B3C" w:rsidP="007E1B3C">
      <w:pPr>
        <w:spacing w:after="0"/>
        <w:jc w:val="both"/>
      </w:pPr>
      <w:r>
        <w:t xml:space="preserve">  /**</w:t>
      </w:r>
    </w:p>
    <w:p w14:paraId="43FBBFF9" w14:textId="77777777" w:rsidR="007E1B3C" w:rsidRDefault="007E1B3C" w:rsidP="007E1B3C">
      <w:pPr>
        <w:spacing w:after="0"/>
        <w:jc w:val="both"/>
      </w:pPr>
      <w:r>
        <w:t xml:space="preserve">     Create tasks</w:t>
      </w:r>
    </w:p>
    <w:p w14:paraId="2C008EB9" w14:textId="77777777" w:rsidR="007E1B3C" w:rsidRDefault="007E1B3C" w:rsidP="007E1B3C">
      <w:pPr>
        <w:spacing w:after="0"/>
        <w:jc w:val="both"/>
      </w:pPr>
      <w:r>
        <w:t xml:space="preserve">  */</w:t>
      </w:r>
    </w:p>
    <w:p w14:paraId="2C700BD3" w14:textId="77777777" w:rsidR="007E1B3C" w:rsidRDefault="007E1B3C" w:rsidP="007E1B3C">
      <w:pPr>
        <w:spacing w:after="0"/>
        <w:jc w:val="both"/>
      </w:pPr>
      <w:r>
        <w:t xml:space="preserve">  xTaskCreate(TaskMutex, // Task function</w:t>
      </w:r>
    </w:p>
    <w:p w14:paraId="61827577" w14:textId="77777777" w:rsidR="007E1B3C" w:rsidRDefault="007E1B3C" w:rsidP="007E1B3C">
      <w:pPr>
        <w:spacing w:after="0"/>
        <w:jc w:val="both"/>
      </w:pPr>
      <w:r>
        <w:t xml:space="preserve">              "Task1", // Task name for humans</w:t>
      </w:r>
    </w:p>
    <w:p w14:paraId="64E151EF" w14:textId="77777777" w:rsidR="007E1B3C" w:rsidRDefault="007E1B3C" w:rsidP="007E1B3C">
      <w:pPr>
        <w:spacing w:after="0"/>
        <w:jc w:val="both"/>
      </w:pPr>
      <w:r>
        <w:t xml:space="preserve">              128, </w:t>
      </w:r>
    </w:p>
    <w:p w14:paraId="331139C2" w14:textId="77777777" w:rsidR="007E1B3C" w:rsidRDefault="007E1B3C" w:rsidP="007E1B3C">
      <w:pPr>
        <w:spacing w:after="0"/>
        <w:jc w:val="both"/>
      </w:pPr>
      <w:r>
        <w:t xml:space="preserve">              1000, // Task parameter</w:t>
      </w:r>
    </w:p>
    <w:p w14:paraId="36E18B96" w14:textId="77777777" w:rsidR="007E1B3C" w:rsidRDefault="007E1B3C" w:rsidP="007E1B3C">
      <w:pPr>
        <w:spacing w:after="0"/>
        <w:jc w:val="both"/>
      </w:pPr>
      <w:r>
        <w:t xml:space="preserve">              1, // Task priority</w:t>
      </w:r>
    </w:p>
    <w:p w14:paraId="05C00E2F" w14:textId="67DFB899" w:rsidR="007E1B3C" w:rsidRDefault="007E1B3C" w:rsidP="007E1B3C">
      <w:pPr>
        <w:spacing w:after="0"/>
        <w:jc w:val="both"/>
      </w:pPr>
      <w:r>
        <w:t xml:space="preserve">              NULL);</w:t>
      </w:r>
    </w:p>
    <w:p w14:paraId="1EDC9FD2" w14:textId="1178A97A" w:rsidR="007E1B3C" w:rsidRDefault="007E1B3C" w:rsidP="007E1B3C">
      <w:pPr>
        <w:spacing w:after="0"/>
        <w:jc w:val="both"/>
      </w:pPr>
      <w:r>
        <w:t xml:space="preserve">  xTaskCreate(TaskMutex, "Task2", 128, 1000, 1, NULL);</w:t>
      </w:r>
    </w:p>
    <w:p w14:paraId="4880EC5D" w14:textId="71C4442F" w:rsidR="007E1B3C" w:rsidRDefault="007E1B3C" w:rsidP="007E1B3C">
      <w:pPr>
        <w:spacing w:after="0"/>
        <w:jc w:val="both"/>
      </w:pPr>
      <w:r>
        <w:t>}</w:t>
      </w:r>
    </w:p>
    <w:p w14:paraId="1CFA3EFF" w14:textId="5D0A5E19" w:rsidR="007E1B3C" w:rsidRDefault="007E1B3C" w:rsidP="007E1B3C">
      <w:pPr>
        <w:spacing w:after="0"/>
        <w:jc w:val="both"/>
      </w:pPr>
      <w:r>
        <w:t>void loop() {}</w:t>
      </w:r>
    </w:p>
    <w:p w14:paraId="474F8F5C" w14:textId="77777777" w:rsidR="007E1B3C" w:rsidRDefault="007E1B3C" w:rsidP="007E1B3C">
      <w:pPr>
        <w:spacing w:after="0"/>
        <w:jc w:val="both"/>
      </w:pPr>
      <w:r>
        <w:t>void TaskMutex(void *pvParameters)</w:t>
      </w:r>
    </w:p>
    <w:p w14:paraId="523B8447" w14:textId="77777777" w:rsidR="007E1B3C" w:rsidRDefault="007E1B3C" w:rsidP="007E1B3C">
      <w:pPr>
        <w:spacing w:after="0"/>
        <w:jc w:val="both"/>
      </w:pPr>
      <w:r>
        <w:t>{</w:t>
      </w:r>
    </w:p>
    <w:p w14:paraId="6D86B8B8" w14:textId="71C8C86F" w:rsidR="007E1B3C" w:rsidRDefault="007E1B3C" w:rsidP="007E1B3C">
      <w:pPr>
        <w:spacing w:after="0"/>
        <w:jc w:val="both"/>
      </w:pPr>
      <w:r>
        <w:t xml:space="preserve">  TickType_t delayTime = *((TickType_t*)pvParameters); // Use task parameters to define delay</w:t>
      </w:r>
    </w:p>
    <w:p w14:paraId="6469523E" w14:textId="77777777" w:rsidR="007E1B3C" w:rsidRDefault="007E1B3C" w:rsidP="007E1B3C">
      <w:pPr>
        <w:spacing w:after="0"/>
        <w:jc w:val="both"/>
      </w:pPr>
      <w:r>
        <w:t xml:space="preserve">  for (;;)</w:t>
      </w:r>
    </w:p>
    <w:p w14:paraId="378507D7" w14:textId="77777777" w:rsidR="007E1B3C" w:rsidRDefault="007E1B3C" w:rsidP="007E1B3C">
      <w:pPr>
        <w:spacing w:after="0"/>
        <w:jc w:val="both"/>
      </w:pPr>
      <w:r>
        <w:t xml:space="preserve">  {</w:t>
      </w:r>
    </w:p>
    <w:p w14:paraId="058A8B7D" w14:textId="77777777" w:rsidR="007E1B3C" w:rsidRDefault="007E1B3C" w:rsidP="007E1B3C">
      <w:pPr>
        <w:spacing w:after="0"/>
        <w:jc w:val="both"/>
      </w:pPr>
      <w:r>
        <w:t xml:space="preserve">    /**</w:t>
      </w:r>
    </w:p>
    <w:p w14:paraId="2F15FFB8" w14:textId="77777777" w:rsidR="007E1B3C" w:rsidRDefault="007E1B3C" w:rsidP="007E1B3C">
      <w:pPr>
        <w:spacing w:after="0"/>
        <w:jc w:val="both"/>
      </w:pPr>
      <w:r>
        <w:t xml:space="preserve">       Take mutex</w:t>
      </w:r>
    </w:p>
    <w:p w14:paraId="7A00105B" w14:textId="77777777" w:rsidR="007E1B3C" w:rsidRDefault="007E1B3C" w:rsidP="007E1B3C">
      <w:pPr>
        <w:spacing w:after="0"/>
        <w:jc w:val="both"/>
      </w:pPr>
      <w:r>
        <w:t xml:space="preserve">       https://www.freertos.org/a00122.html</w:t>
      </w:r>
    </w:p>
    <w:p w14:paraId="6F805D14" w14:textId="77777777" w:rsidR="007E1B3C" w:rsidRDefault="007E1B3C" w:rsidP="007E1B3C">
      <w:pPr>
        <w:spacing w:after="0"/>
        <w:jc w:val="both"/>
      </w:pPr>
      <w:r>
        <w:t xml:space="preserve">    */</w:t>
      </w:r>
    </w:p>
    <w:p w14:paraId="2A7FC95E" w14:textId="77777777" w:rsidR="007E1B3C" w:rsidRDefault="007E1B3C" w:rsidP="007E1B3C">
      <w:pPr>
        <w:spacing w:after="0"/>
        <w:jc w:val="both"/>
      </w:pPr>
      <w:r>
        <w:t xml:space="preserve">    if (xSemaphoreTake(mutex, 10) == pdTRUE)</w:t>
      </w:r>
    </w:p>
    <w:p w14:paraId="035CF3CB" w14:textId="77777777" w:rsidR="007E1B3C" w:rsidRDefault="007E1B3C" w:rsidP="007E1B3C">
      <w:pPr>
        <w:spacing w:after="0"/>
        <w:jc w:val="both"/>
      </w:pPr>
      <w:r>
        <w:lastRenderedPageBreak/>
        <w:t xml:space="preserve">    {</w:t>
      </w:r>
    </w:p>
    <w:p w14:paraId="200161A7" w14:textId="77777777" w:rsidR="007E1B3C" w:rsidRDefault="007E1B3C" w:rsidP="007E1B3C">
      <w:pPr>
        <w:spacing w:after="0"/>
        <w:jc w:val="both"/>
      </w:pPr>
      <w:r>
        <w:t xml:space="preserve">      Serial.print(pcTaskGetName(NULL)); // Get task name</w:t>
      </w:r>
    </w:p>
    <w:p w14:paraId="700C1244" w14:textId="77777777" w:rsidR="007E1B3C" w:rsidRDefault="007E1B3C" w:rsidP="007E1B3C">
      <w:pPr>
        <w:spacing w:after="0"/>
        <w:jc w:val="both"/>
      </w:pPr>
      <w:r>
        <w:t xml:space="preserve">      Serial.print(", Count read value: ");</w:t>
      </w:r>
    </w:p>
    <w:p w14:paraId="31DCA659" w14:textId="3EBE44FB" w:rsidR="007E1B3C" w:rsidRDefault="007E1B3C" w:rsidP="007E1B3C">
      <w:pPr>
        <w:spacing w:after="0"/>
        <w:jc w:val="both"/>
      </w:pPr>
      <w:r>
        <w:t xml:space="preserve">      Serial.print(globalCount);</w:t>
      </w:r>
    </w:p>
    <w:p w14:paraId="3919827B" w14:textId="2469385D" w:rsidR="007E1B3C" w:rsidRDefault="007E1B3C" w:rsidP="007E1B3C">
      <w:pPr>
        <w:spacing w:after="0"/>
        <w:jc w:val="both"/>
      </w:pPr>
      <w:r>
        <w:t xml:space="preserve">      globalCount++;</w:t>
      </w:r>
    </w:p>
    <w:p w14:paraId="22AF8A78" w14:textId="77777777" w:rsidR="007E1B3C" w:rsidRDefault="007E1B3C" w:rsidP="007E1B3C">
      <w:pPr>
        <w:spacing w:after="0"/>
        <w:jc w:val="both"/>
      </w:pPr>
      <w:r>
        <w:t xml:space="preserve">      Serial.print(", Updated value: ");</w:t>
      </w:r>
    </w:p>
    <w:p w14:paraId="4E20CE7F" w14:textId="73A3FFD4" w:rsidR="007E1B3C" w:rsidRDefault="007E1B3C" w:rsidP="007E1B3C">
      <w:pPr>
        <w:spacing w:after="0"/>
        <w:jc w:val="both"/>
      </w:pPr>
      <w:r>
        <w:t xml:space="preserve">      Serial.print(globalCount);</w:t>
      </w:r>
    </w:p>
    <w:p w14:paraId="5B9EADB6" w14:textId="77777777" w:rsidR="007E1B3C" w:rsidRDefault="007E1B3C" w:rsidP="007E1B3C">
      <w:pPr>
        <w:spacing w:after="0"/>
        <w:jc w:val="both"/>
      </w:pPr>
      <w:r>
        <w:t xml:space="preserve">      Serial.println();</w:t>
      </w:r>
    </w:p>
    <w:p w14:paraId="717AF535" w14:textId="77777777" w:rsidR="007E1B3C" w:rsidRDefault="007E1B3C" w:rsidP="007E1B3C">
      <w:pPr>
        <w:spacing w:after="0"/>
        <w:jc w:val="both"/>
      </w:pPr>
      <w:r>
        <w:t xml:space="preserve">      /**</w:t>
      </w:r>
    </w:p>
    <w:p w14:paraId="151DE725" w14:textId="77777777" w:rsidR="007E1B3C" w:rsidRDefault="007E1B3C" w:rsidP="007E1B3C">
      <w:pPr>
        <w:spacing w:after="0"/>
        <w:jc w:val="both"/>
      </w:pPr>
      <w:r>
        <w:t xml:space="preserve">         Give mutex</w:t>
      </w:r>
    </w:p>
    <w:p w14:paraId="373937B4" w14:textId="77777777" w:rsidR="007E1B3C" w:rsidRDefault="007E1B3C" w:rsidP="007E1B3C">
      <w:pPr>
        <w:spacing w:after="0"/>
        <w:jc w:val="both"/>
      </w:pPr>
      <w:r>
        <w:t xml:space="preserve">         https://www.freertos.org/a00123.html</w:t>
      </w:r>
    </w:p>
    <w:p w14:paraId="291AD640" w14:textId="77777777" w:rsidR="007E1B3C" w:rsidRDefault="007E1B3C" w:rsidP="007E1B3C">
      <w:pPr>
        <w:spacing w:after="0"/>
        <w:jc w:val="both"/>
      </w:pPr>
      <w:r>
        <w:t xml:space="preserve">      */</w:t>
      </w:r>
    </w:p>
    <w:p w14:paraId="059A1145" w14:textId="77777777" w:rsidR="007E1B3C" w:rsidRDefault="007E1B3C" w:rsidP="007E1B3C">
      <w:pPr>
        <w:spacing w:after="0"/>
        <w:jc w:val="both"/>
      </w:pPr>
      <w:r>
        <w:t xml:space="preserve">      xSemaphoreGive(mutex);</w:t>
      </w:r>
    </w:p>
    <w:p w14:paraId="3457E073" w14:textId="759A631F" w:rsidR="007E1B3C" w:rsidRDefault="007E1B3C" w:rsidP="007E1B3C">
      <w:pPr>
        <w:spacing w:after="0"/>
        <w:jc w:val="both"/>
      </w:pPr>
      <w:r>
        <w:t xml:space="preserve">    }</w:t>
      </w:r>
    </w:p>
    <w:p w14:paraId="2A4A6E5A" w14:textId="77777777" w:rsidR="007E1B3C" w:rsidRDefault="007E1B3C" w:rsidP="007E1B3C">
      <w:pPr>
        <w:spacing w:after="0"/>
        <w:jc w:val="both"/>
      </w:pPr>
      <w:r>
        <w:t xml:space="preserve">    vTaskDelay(delayTime / portTICK_PERIOD_MS);</w:t>
      </w:r>
    </w:p>
    <w:p w14:paraId="0478439F" w14:textId="77777777" w:rsidR="007E1B3C" w:rsidRDefault="007E1B3C" w:rsidP="007E1B3C">
      <w:pPr>
        <w:spacing w:after="0"/>
        <w:jc w:val="both"/>
      </w:pPr>
      <w:r>
        <w:t xml:space="preserve">  }</w:t>
      </w:r>
    </w:p>
    <w:p w14:paraId="3AF7E144" w14:textId="0CB9ABB6" w:rsidR="008C1A1F" w:rsidRPr="00996FA2" w:rsidRDefault="007E1B3C" w:rsidP="001C62AD">
      <w:pPr>
        <w:spacing w:after="0"/>
        <w:jc w:val="both"/>
      </w:pPr>
      <w:r>
        <w:t>}</w:t>
      </w:r>
    </w:p>
    <w:sectPr w:rsidR="008C1A1F" w:rsidRPr="00996FA2" w:rsidSect="00996FA2">
      <w:headerReference w:type="default" r:id="rId12"/>
      <w:pgSz w:w="12240" w:h="15840"/>
      <w:pgMar w:top="709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387063" w14:textId="77777777" w:rsidR="00C35F00" w:rsidRDefault="00C35F00" w:rsidP="00630A88">
      <w:pPr>
        <w:spacing w:after="0" w:line="240" w:lineRule="auto"/>
      </w:pPr>
      <w:r>
        <w:separator/>
      </w:r>
    </w:p>
  </w:endnote>
  <w:endnote w:type="continuationSeparator" w:id="0">
    <w:p w14:paraId="59D9E705" w14:textId="77777777" w:rsidR="00C35F00" w:rsidRDefault="00C35F00" w:rsidP="00630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C29BE" w14:textId="77777777" w:rsidR="00C35F00" w:rsidRDefault="00C35F00" w:rsidP="00630A88">
      <w:pPr>
        <w:spacing w:after="0" w:line="240" w:lineRule="auto"/>
      </w:pPr>
      <w:r>
        <w:separator/>
      </w:r>
    </w:p>
  </w:footnote>
  <w:footnote w:type="continuationSeparator" w:id="0">
    <w:p w14:paraId="3D5B8777" w14:textId="77777777" w:rsidR="00C35F00" w:rsidRDefault="00C35F00" w:rsidP="00630A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580B23" w14:textId="08838F29" w:rsidR="00630A88" w:rsidRDefault="00630A88">
    <w:pPr>
      <w:pStyle w:val="Header"/>
    </w:pPr>
    <w:r>
      <w:t xml:space="preserve">ESP32- ATSAM M3 ARM- ATMEGA2560  FREERTOS example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A364F"/>
    <w:multiLevelType w:val="multilevel"/>
    <w:tmpl w:val="612C488C"/>
    <w:lvl w:ilvl="0">
      <w:start w:val="1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1E722C8B"/>
    <w:multiLevelType w:val="hybridMultilevel"/>
    <w:tmpl w:val="495CD1CA"/>
    <w:lvl w:ilvl="0" w:tplc="4D0650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FF153B"/>
    <w:multiLevelType w:val="multilevel"/>
    <w:tmpl w:val="47785E9C"/>
    <w:lvl w:ilvl="0">
      <w:start w:val="1"/>
      <w:numFmt w:val="decimal"/>
      <w:lvlText w:val="%1-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3" w15:restartNumberingAfterBreak="0">
    <w:nsid w:val="603F20C2"/>
    <w:multiLevelType w:val="hybridMultilevel"/>
    <w:tmpl w:val="31A4E066"/>
    <w:lvl w:ilvl="0" w:tplc="A6AE05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1265393">
    <w:abstractNumId w:val="3"/>
  </w:num>
  <w:num w:numId="2" w16cid:durableId="607658019">
    <w:abstractNumId w:val="1"/>
  </w:num>
  <w:num w:numId="3" w16cid:durableId="1837529580">
    <w:abstractNumId w:val="2"/>
  </w:num>
  <w:num w:numId="4" w16cid:durableId="1346902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DI1MzcyNDA0szRR0lEKTi0uzszPAykwrAUA3ZNfdSwAAAA="/>
  </w:docVars>
  <w:rsids>
    <w:rsidRoot w:val="00FD6F53"/>
    <w:rsid w:val="000248ED"/>
    <w:rsid w:val="001828A9"/>
    <w:rsid w:val="001C62AD"/>
    <w:rsid w:val="001E0999"/>
    <w:rsid w:val="002E66AB"/>
    <w:rsid w:val="003469AF"/>
    <w:rsid w:val="003957BA"/>
    <w:rsid w:val="00503348"/>
    <w:rsid w:val="00630A88"/>
    <w:rsid w:val="006A3A9B"/>
    <w:rsid w:val="007028C4"/>
    <w:rsid w:val="007E1B3C"/>
    <w:rsid w:val="008C1A1F"/>
    <w:rsid w:val="00996FA2"/>
    <w:rsid w:val="00A609F2"/>
    <w:rsid w:val="00C31E18"/>
    <w:rsid w:val="00C35F00"/>
    <w:rsid w:val="00FD6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B7CCC"/>
  <w15:chartTrackingRefBased/>
  <w15:docId w15:val="{F5B5DC6C-092A-4161-B583-835C1DE4D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8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0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A88"/>
  </w:style>
  <w:style w:type="paragraph" w:styleId="Footer">
    <w:name w:val="footer"/>
    <w:basedOn w:val="Normal"/>
    <w:link w:val="FooterChar"/>
    <w:uiPriority w:val="99"/>
    <w:unhideWhenUsed/>
    <w:rsid w:val="00630A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A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224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3</Pages>
  <Words>2304</Words>
  <Characters>1313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il Arani</dc:creator>
  <cp:keywords/>
  <dc:description/>
  <cp:lastModifiedBy>Mikail Arani</cp:lastModifiedBy>
  <cp:revision>3</cp:revision>
  <dcterms:created xsi:type="dcterms:W3CDTF">2024-09-03T02:02:00Z</dcterms:created>
  <dcterms:modified xsi:type="dcterms:W3CDTF">2024-09-03T04:56:00Z</dcterms:modified>
</cp:coreProperties>
</file>